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9CF07F" w14:textId="77777777" w:rsidR="004A4419" w:rsidRPr="00C41E61" w:rsidRDefault="009F1D0E" w:rsidP="00D966B9">
      <w:pPr>
        <w:pStyle w:val="Heading1"/>
        <w:spacing w:line="240" w:lineRule="auto"/>
        <w:rPr>
          <w:sz w:val="44"/>
          <w:u w:val="single"/>
        </w:rPr>
      </w:pPr>
      <w:r w:rsidRPr="00C41E61">
        <w:rPr>
          <w:sz w:val="44"/>
          <w:u w:val="single"/>
        </w:rPr>
        <w:t>Origin and Inspiration for Book 1</w:t>
      </w:r>
    </w:p>
    <w:p w14:paraId="1CC2F62E" w14:textId="77777777" w:rsidR="009F1D0E" w:rsidRPr="00DB39F9" w:rsidRDefault="009F1D0E" w:rsidP="00D966B9">
      <w:pPr>
        <w:pStyle w:val="Heading1"/>
        <w:spacing w:line="240" w:lineRule="auto"/>
        <w:rPr>
          <w:color w:val="FF0000"/>
          <w:sz w:val="44"/>
          <w:u w:val="single"/>
        </w:rPr>
      </w:pPr>
      <w:proofErr w:type="spellStart"/>
      <w:r w:rsidRPr="00DB39F9">
        <w:rPr>
          <w:color w:val="FF0000"/>
          <w:sz w:val="44"/>
          <w:u w:val="single"/>
        </w:rPr>
        <w:t>Insignitis</w:t>
      </w:r>
      <w:proofErr w:type="spellEnd"/>
      <w:r w:rsidRPr="00DB39F9">
        <w:rPr>
          <w:color w:val="FF0000"/>
          <w:sz w:val="44"/>
          <w:u w:val="single"/>
        </w:rPr>
        <w:t xml:space="preserve"> Destiny</w:t>
      </w:r>
    </w:p>
    <w:p w14:paraId="7E6B0578" w14:textId="77777777" w:rsidR="009F1D0E" w:rsidRPr="00DB39F9" w:rsidRDefault="009F1D0E" w:rsidP="00D03F1F">
      <w:pPr>
        <w:spacing w:line="300" w:lineRule="exact"/>
        <w:rPr>
          <w:color w:val="FF0000"/>
        </w:rPr>
      </w:pPr>
    </w:p>
    <w:p w14:paraId="6ABDC6B9" w14:textId="77777777" w:rsidR="00D966B9" w:rsidRPr="00DB39F9" w:rsidRDefault="00D966B9" w:rsidP="009F1D0E">
      <w:pPr>
        <w:rPr>
          <w:rFonts w:ascii="Garamond" w:hAnsi="Garamond"/>
          <w:b/>
          <w:i/>
          <w:color w:val="FF0000"/>
          <w:sz w:val="32"/>
          <w:szCs w:val="32"/>
        </w:rPr>
      </w:pPr>
    </w:p>
    <w:p w14:paraId="0D7DAA69" w14:textId="77777777" w:rsidR="009F1D0E" w:rsidRPr="00DB39F9" w:rsidRDefault="00D966B9" w:rsidP="009F1D0E">
      <w:pPr>
        <w:rPr>
          <w:rFonts w:ascii="Garamond" w:hAnsi="Garamond"/>
          <w:color w:val="FF0000"/>
          <w:sz w:val="30"/>
          <w:szCs w:val="30"/>
        </w:rPr>
      </w:pPr>
      <w:proofErr w:type="spellStart"/>
      <w:r w:rsidRPr="00DB39F9">
        <w:rPr>
          <w:rFonts w:ascii="Garamond" w:hAnsi="Garamond"/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rFonts w:ascii="Garamond" w:hAnsi="Garamond"/>
          <w:b/>
          <w:i/>
          <w:color w:val="FF0000"/>
          <w:sz w:val="30"/>
          <w:szCs w:val="30"/>
        </w:rPr>
        <w:t xml:space="preserve"> Destiny</w:t>
      </w:r>
      <w:r w:rsidRPr="00DB39F9">
        <w:rPr>
          <w:rFonts w:ascii="Garamond" w:hAnsi="Garamond"/>
          <w:color w:val="FF0000"/>
          <w:sz w:val="30"/>
          <w:szCs w:val="30"/>
        </w:rPr>
        <w:t xml:space="preserve"> is available on </w:t>
      </w:r>
      <w:r w:rsidRPr="00DB39F9">
        <w:rPr>
          <w:rFonts w:ascii="Garamond" w:hAnsi="Garamond"/>
          <w:b/>
          <w:color w:val="FF0000"/>
          <w:sz w:val="30"/>
          <w:szCs w:val="30"/>
        </w:rPr>
        <w:t xml:space="preserve">Amazon </w:t>
      </w:r>
      <w:r w:rsidRPr="00DB39F9">
        <w:rPr>
          <w:rFonts w:ascii="Garamond" w:hAnsi="Garamond"/>
          <w:color w:val="FF0000"/>
          <w:sz w:val="30"/>
          <w:szCs w:val="30"/>
        </w:rPr>
        <w:t xml:space="preserve">and </w:t>
      </w:r>
      <w:r w:rsidRPr="00DB39F9">
        <w:rPr>
          <w:rFonts w:ascii="Garamond" w:hAnsi="Garamond"/>
          <w:b/>
          <w:color w:val="FF0000"/>
          <w:sz w:val="30"/>
          <w:szCs w:val="30"/>
        </w:rPr>
        <w:t>Kindle Unlimited</w:t>
      </w:r>
      <w:r w:rsidRPr="00DB39F9">
        <w:rPr>
          <w:rFonts w:ascii="Garamond" w:hAnsi="Garamond"/>
          <w:color w:val="FF0000"/>
          <w:sz w:val="30"/>
          <w:szCs w:val="30"/>
        </w:rPr>
        <w:t>. Further information can be found under the menu tabs of my website. The website address is</w:t>
      </w:r>
      <w:r w:rsidRPr="00DB39F9">
        <w:rPr>
          <w:rFonts w:ascii="Garamond" w:hAnsi="Garamond"/>
          <w:b/>
          <w:color w:val="FF0000"/>
          <w:sz w:val="30"/>
          <w:szCs w:val="30"/>
        </w:rPr>
        <w:t>: leighann-anderson.com</w:t>
      </w:r>
    </w:p>
    <w:p w14:paraId="28FF33A5" w14:textId="77777777" w:rsidR="00D966B9" w:rsidRPr="00DB39F9" w:rsidRDefault="00D966B9" w:rsidP="009F1D0E">
      <w:pPr>
        <w:rPr>
          <w:rFonts w:ascii="Garamond" w:hAnsi="Garamond"/>
          <w:color w:val="FF0000"/>
          <w:sz w:val="32"/>
          <w:szCs w:val="32"/>
        </w:rPr>
      </w:pPr>
    </w:p>
    <w:p w14:paraId="616D0EF1" w14:textId="77777777" w:rsidR="00D03F1F" w:rsidRPr="00DB39F9" w:rsidRDefault="00D03F1F" w:rsidP="00D03F1F">
      <w:pPr>
        <w:jc w:val="center"/>
        <w:rPr>
          <w:rFonts w:ascii="Garamond" w:hAnsi="Garamond"/>
          <w:b/>
          <w:color w:val="FF0000"/>
          <w:sz w:val="36"/>
          <w:szCs w:val="28"/>
          <w:u w:val="single"/>
        </w:rPr>
      </w:pPr>
      <w:r w:rsidRPr="00DB39F9">
        <w:rPr>
          <w:rFonts w:ascii="Garamond" w:hAnsi="Garamond"/>
          <w:b/>
          <w:color w:val="FF0000"/>
          <w:sz w:val="36"/>
          <w:szCs w:val="28"/>
          <w:u w:val="single"/>
        </w:rPr>
        <w:t>The Beginning</w:t>
      </w:r>
      <w:r w:rsidR="006B25F3" w:rsidRPr="00DB39F9">
        <w:rPr>
          <w:rFonts w:ascii="Garamond" w:hAnsi="Garamond"/>
          <w:b/>
          <w:color w:val="FF0000"/>
          <w:sz w:val="36"/>
          <w:szCs w:val="28"/>
          <w:u w:val="single"/>
        </w:rPr>
        <w:t xml:space="preserve"> of My Journey</w:t>
      </w:r>
    </w:p>
    <w:p w14:paraId="2FE310C3" w14:textId="77777777" w:rsidR="00D03F1F" w:rsidRPr="00DB39F9" w:rsidRDefault="00D03F1F" w:rsidP="00D03F1F">
      <w:pPr>
        <w:spacing w:line="300" w:lineRule="exact"/>
        <w:rPr>
          <w:rFonts w:ascii="Garamond" w:hAnsi="Garamond"/>
          <w:color w:val="FF0000"/>
          <w:sz w:val="28"/>
          <w:szCs w:val="28"/>
        </w:rPr>
      </w:pPr>
    </w:p>
    <w:p w14:paraId="3506E12E" w14:textId="77777777" w:rsidR="00FE4EEB" w:rsidRPr="00DB39F9" w:rsidRDefault="009F1D0E" w:rsidP="00D03F1F">
      <w:pPr>
        <w:spacing w:line="300" w:lineRule="exact"/>
        <w:rPr>
          <w:rFonts w:ascii="Garamond" w:hAnsi="Garamond"/>
          <w:color w:val="FF0000"/>
          <w:sz w:val="30"/>
          <w:szCs w:val="30"/>
        </w:rPr>
      </w:pPr>
      <w:r w:rsidRPr="00DB39F9">
        <w:rPr>
          <w:rFonts w:ascii="Garamond" w:hAnsi="Garamond"/>
          <w:color w:val="FF0000"/>
          <w:sz w:val="30"/>
          <w:szCs w:val="30"/>
        </w:rPr>
        <w:t>There are many factors that involve my writing journey, but the main fact</w:t>
      </w:r>
      <w:r w:rsidR="00D03F1F" w:rsidRPr="00DB39F9">
        <w:rPr>
          <w:rFonts w:ascii="Garamond" w:hAnsi="Garamond"/>
          <w:color w:val="FF0000"/>
          <w:sz w:val="30"/>
          <w:szCs w:val="30"/>
        </w:rPr>
        <w:t xml:space="preserve">or is my sheer determination to succeed </w:t>
      </w:r>
      <w:r w:rsidR="00B2577B" w:rsidRPr="00DB39F9">
        <w:rPr>
          <w:rFonts w:ascii="Garamond" w:hAnsi="Garamond"/>
          <w:color w:val="FF0000"/>
          <w:sz w:val="30"/>
          <w:szCs w:val="30"/>
        </w:rPr>
        <w:t>whenever a challenge occurs</w:t>
      </w:r>
      <w:r w:rsidRPr="00DB39F9">
        <w:rPr>
          <w:rFonts w:ascii="Garamond" w:hAnsi="Garamond"/>
          <w:color w:val="FF0000"/>
          <w:sz w:val="30"/>
          <w:szCs w:val="30"/>
        </w:rPr>
        <w:t>.</w:t>
      </w:r>
      <w:r w:rsidR="00FE4EEB" w:rsidRPr="00DB39F9">
        <w:rPr>
          <w:rFonts w:ascii="Garamond" w:hAnsi="Garamond"/>
          <w:color w:val="FF0000"/>
          <w:sz w:val="30"/>
          <w:szCs w:val="30"/>
        </w:rPr>
        <w:t xml:space="preserve"> Quite a few challenges occurred in my childhood</w:t>
      </w:r>
      <w:r w:rsidR="00100BE3" w:rsidRPr="00DB39F9">
        <w:rPr>
          <w:rFonts w:ascii="Garamond" w:hAnsi="Garamond"/>
          <w:color w:val="FF0000"/>
          <w:sz w:val="30"/>
          <w:szCs w:val="30"/>
        </w:rPr>
        <w:t xml:space="preserve"> for a gamut of reasons.</w:t>
      </w:r>
      <w:r w:rsidR="00B2577B" w:rsidRPr="00DB39F9">
        <w:rPr>
          <w:rFonts w:ascii="Garamond" w:hAnsi="Garamond"/>
          <w:color w:val="FF0000"/>
          <w:sz w:val="30"/>
          <w:szCs w:val="30"/>
        </w:rPr>
        <w:t xml:space="preserve"> Some good, and some bad.</w:t>
      </w:r>
    </w:p>
    <w:p w14:paraId="63F98178" w14:textId="77777777" w:rsidR="00D03F1F" w:rsidRPr="00DB39F9" w:rsidRDefault="00D03F1F" w:rsidP="00FE4EEB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Sadly, duri</w:t>
      </w:r>
      <w:r w:rsidR="00100BE3" w:rsidRPr="00DB39F9">
        <w:rPr>
          <w:color w:val="FF0000"/>
          <w:sz w:val="30"/>
          <w:szCs w:val="30"/>
        </w:rPr>
        <w:t>ng high school prejudice existed, so my schoolwork for certain classes suffered. B</w:t>
      </w:r>
      <w:r w:rsidRPr="00DB39F9">
        <w:rPr>
          <w:color w:val="FF0000"/>
          <w:sz w:val="30"/>
          <w:szCs w:val="30"/>
        </w:rPr>
        <w:t>ut I am quite</w:t>
      </w:r>
      <w:r w:rsidR="00100BE3" w:rsidRPr="00DB39F9">
        <w:rPr>
          <w:color w:val="FF0000"/>
          <w:sz w:val="30"/>
          <w:szCs w:val="30"/>
        </w:rPr>
        <w:t xml:space="preserve"> stubborn. So, </w:t>
      </w:r>
      <w:r w:rsidRPr="00DB39F9">
        <w:rPr>
          <w:color w:val="FF0000"/>
          <w:sz w:val="30"/>
          <w:szCs w:val="30"/>
        </w:rPr>
        <w:t>I used my pocket money to buy textbooks on English, Spelling, and Creative Writing.</w:t>
      </w:r>
      <w:r w:rsidR="00100BE3" w:rsidRPr="00DB39F9">
        <w:rPr>
          <w:color w:val="FF0000"/>
          <w:sz w:val="30"/>
          <w:szCs w:val="30"/>
        </w:rPr>
        <w:t xml:space="preserve"> Over time, I taught myself structure, grammar, and </w:t>
      </w:r>
      <w:r w:rsidR="00B2577B" w:rsidRPr="00DB39F9">
        <w:rPr>
          <w:color w:val="FF0000"/>
          <w:sz w:val="30"/>
          <w:szCs w:val="30"/>
        </w:rPr>
        <w:t xml:space="preserve">my </w:t>
      </w:r>
      <w:r w:rsidR="00100BE3" w:rsidRPr="00DB39F9">
        <w:rPr>
          <w:color w:val="FF0000"/>
          <w:sz w:val="30"/>
          <w:szCs w:val="30"/>
        </w:rPr>
        <w:t>spelling improved. However, when I attended university, my ability to write improved further</w:t>
      </w:r>
      <w:r w:rsidR="006B25F3" w:rsidRPr="00DB39F9">
        <w:rPr>
          <w:color w:val="FF0000"/>
          <w:sz w:val="30"/>
          <w:szCs w:val="30"/>
        </w:rPr>
        <w:t>, for structure, grammar, and spelling are embedded in anything one writes, especially essays</w:t>
      </w:r>
      <w:r w:rsidR="00100BE3" w:rsidRPr="00DB39F9">
        <w:rPr>
          <w:color w:val="FF0000"/>
          <w:sz w:val="30"/>
          <w:szCs w:val="30"/>
        </w:rPr>
        <w:t>.</w:t>
      </w:r>
      <w:r w:rsidR="00FE4EEB" w:rsidRPr="00DB39F9">
        <w:rPr>
          <w:color w:val="FF0000"/>
          <w:sz w:val="30"/>
          <w:szCs w:val="30"/>
        </w:rPr>
        <w:t xml:space="preserve"> </w:t>
      </w:r>
    </w:p>
    <w:p w14:paraId="75E8B7AD" w14:textId="77777777" w:rsidR="00100BE3" w:rsidRPr="00DB39F9" w:rsidRDefault="009F1D0E" w:rsidP="00D03F1F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Ever since I </w:t>
      </w:r>
      <w:r w:rsidR="00100BE3" w:rsidRPr="00DB39F9">
        <w:rPr>
          <w:color w:val="FF0000"/>
          <w:sz w:val="30"/>
          <w:szCs w:val="30"/>
        </w:rPr>
        <w:t>was able to read</w:t>
      </w:r>
      <w:r w:rsidR="006B25F3" w:rsidRPr="00DB39F9">
        <w:rPr>
          <w:color w:val="FF0000"/>
          <w:sz w:val="30"/>
          <w:szCs w:val="30"/>
        </w:rPr>
        <w:t>,</w:t>
      </w:r>
      <w:r w:rsidR="00100BE3" w:rsidRPr="00DB39F9">
        <w:rPr>
          <w:color w:val="FF0000"/>
          <w:sz w:val="30"/>
          <w:szCs w:val="30"/>
        </w:rPr>
        <w:t xml:space="preserve"> I had quite a collection of books. However</w:t>
      </w:r>
      <w:r w:rsidR="00CB072B" w:rsidRPr="00DB39F9">
        <w:rPr>
          <w:color w:val="FF0000"/>
          <w:sz w:val="30"/>
          <w:szCs w:val="30"/>
        </w:rPr>
        <w:t>, most of them were fantasy and mythology books</w:t>
      </w:r>
      <w:r w:rsidR="00E55978" w:rsidRPr="00DB39F9">
        <w:rPr>
          <w:color w:val="FF0000"/>
          <w:sz w:val="30"/>
          <w:szCs w:val="30"/>
        </w:rPr>
        <w:t xml:space="preserve"> from across the world</w:t>
      </w:r>
      <w:r w:rsidR="00CB072B" w:rsidRPr="00DB39F9">
        <w:rPr>
          <w:color w:val="FF0000"/>
          <w:sz w:val="30"/>
          <w:szCs w:val="30"/>
        </w:rPr>
        <w:t>. I found mythology to be a welcome escape, for bullying was thrive in my childhood.</w:t>
      </w:r>
      <w:r w:rsidR="006865D8" w:rsidRPr="00DB39F9">
        <w:rPr>
          <w:color w:val="FF0000"/>
          <w:sz w:val="30"/>
          <w:szCs w:val="30"/>
        </w:rPr>
        <w:t xml:space="preserve"> </w:t>
      </w:r>
      <w:r w:rsidRPr="00DB39F9">
        <w:rPr>
          <w:color w:val="FF0000"/>
          <w:sz w:val="30"/>
          <w:szCs w:val="30"/>
        </w:rPr>
        <w:t xml:space="preserve"> </w:t>
      </w:r>
    </w:p>
    <w:p w14:paraId="7BDB54F1" w14:textId="77777777" w:rsidR="009F1D0E" w:rsidRPr="00DB39F9" w:rsidRDefault="00CB072B" w:rsidP="00D03F1F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When </w:t>
      </w:r>
      <w:r w:rsidR="009F1D0E" w:rsidRPr="00DB39F9">
        <w:rPr>
          <w:color w:val="FF0000"/>
          <w:sz w:val="30"/>
          <w:szCs w:val="30"/>
        </w:rPr>
        <w:t>I was</w:t>
      </w:r>
      <w:r w:rsidRPr="00DB39F9">
        <w:rPr>
          <w:color w:val="FF0000"/>
          <w:sz w:val="30"/>
          <w:szCs w:val="30"/>
        </w:rPr>
        <w:t xml:space="preserve"> 13, I started</w:t>
      </w:r>
      <w:r w:rsidR="009F1D0E" w:rsidRPr="00DB39F9">
        <w:rPr>
          <w:color w:val="FF0000"/>
          <w:sz w:val="30"/>
          <w:szCs w:val="30"/>
        </w:rPr>
        <w:t xml:space="preserve"> writing</w:t>
      </w:r>
      <w:r w:rsidR="00D03F1F" w:rsidRPr="00DB39F9">
        <w:rPr>
          <w:color w:val="FF0000"/>
          <w:sz w:val="30"/>
          <w:szCs w:val="30"/>
        </w:rPr>
        <w:t xml:space="preserve"> fantasy</w:t>
      </w:r>
      <w:r w:rsidR="009F1D0E" w:rsidRPr="00DB39F9">
        <w:rPr>
          <w:color w:val="FF0000"/>
          <w:sz w:val="30"/>
          <w:szCs w:val="30"/>
        </w:rPr>
        <w:t xml:space="preserve"> stories, even if they were badly written.</w:t>
      </w:r>
      <w:r w:rsidRPr="00DB39F9">
        <w:rPr>
          <w:color w:val="FF0000"/>
          <w:sz w:val="30"/>
          <w:szCs w:val="30"/>
        </w:rPr>
        <w:t xml:space="preserve"> But due to my determination, my writing went from absolutely dreadful to something others liked reading. However, </w:t>
      </w:r>
      <w:r w:rsidR="006B25F3" w:rsidRPr="00DB39F9">
        <w:rPr>
          <w:color w:val="FF0000"/>
          <w:sz w:val="30"/>
          <w:szCs w:val="30"/>
        </w:rPr>
        <w:t>I still suffer from imposter syn</w:t>
      </w:r>
      <w:r w:rsidRPr="00DB39F9">
        <w:rPr>
          <w:color w:val="FF0000"/>
          <w:sz w:val="30"/>
          <w:szCs w:val="30"/>
        </w:rPr>
        <w:t>drome, like most writers.</w:t>
      </w:r>
      <w:r w:rsidR="006865D8" w:rsidRPr="00DB39F9">
        <w:rPr>
          <w:color w:val="FF0000"/>
          <w:sz w:val="30"/>
          <w:szCs w:val="30"/>
        </w:rPr>
        <w:t xml:space="preserve"> </w:t>
      </w:r>
    </w:p>
    <w:p w14:paraId="28568D60" w14:textId="77777777" w:rsidR="006865D8" w:rsidRPr="00DB39F9" w:rsidRDefault="006865D8" w:rsidP="00D03F1F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When I was packing everything for the move to another flat, I found floppy disks in an old shoebox at the back of the cupboard. The floppy disks (I’m showing my age now!) are very out-dated now! Luckily the local library still had a disk drive. I downloaded everything onto a USB.</w:t>
      </w:r>
    </w:p>
    <w:p w14:paraId="1B7A5E0A" w14:textId="77777777" w:rsidR="006865D8" w:rsidRPr="00DB39F9" w:rsidRDefault="006865D8" w:rsidP="00D03F1F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Once home, I decided to have a look at the files, and there were so many</w:t>
      </w:r>
      <w:r w:rsidR="009C002A" w:rsidRPr="00DB39F9">
        <w:rPr>
          <w:color w:val="FF0000"/>
          <w:sz w:val="30"/>
          <w:szCs w:val="30"/>
        </w:rPr>
        <w:t xml:space="preserve"> stories. But only one </w:t>
      </w:r>
      <w:r w:rsidRPr="00DB39F9">
        <w:rPr>
          <w:color w:val="FF0000"/>
          <w:sz w:val="30"/>
          <w:szCs w:val="30"/>
        </w:rPr>
        <w:t xml:space="preserve">caught my eye, and it was </w:t>
      </w:r>
      <w:proofErr w:type="spellStart"/>
      <w:r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b/>
          <w:i/>
          <w:color w:val="FF0000"/>
          <w:sz w:val="30"/>
          <w:szCs w:val="30"/>
        </w:rPr>
        <w:t xml:space="preserve"> Destiny</w:t>
      </w:r>
      <w:r w:rsidRPr="00DB39F9">
        <w:rPr>
          <w:color w:val="FF0000"/>
          <w:sz w:val="30"/>
          <w:szCs w:val="30"/>
        </w:rPr>
        <w:t xml:space="preserve">. So I read it, and the moment I started reading, I just cringed! It had no structure, barely </w:t>
      </w:r>
      <w:r w:rsidRPr="00DB39F9">
        <w:rPr>
          <w:color w:val="FF0000"/>
          <w:sz w:val="30"/>
          <w:szCs w:val="30"/>
        </w:rPr>
        <w:lastRenderedPageBreak/>
        <w:t xml:space="preserve">any grammar, and the spelling was atrocious. However, the story concept was fine. </w:t>
      </w:r>
    </w:p>
    <w:p w14:paraId="40766805" w14:textId="77777777" w:rsidR="006865D8" w:rsidRPr="00DB39F9" w:rsidRDefault="006865D8" w:rsidP="00D03F1F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At the time I was pregnant with my daughter.</w:t>
      </w:r>
      <w:r w:rsidR="002B241C" w:rsidRPr="00DB39F9">
        <w:rPr>
          <w:color w:val="FF0000"/>
          <w:sz w:val="30"/>
          <w:szCs w:val="30"/>
        </w:rPr>
        <w:t xml:space="preserve"> I was exhausted most of the time regardless of insomnia, so my neurologist recommended I do very little, and spend time in bed or on the sofa. Exhaustion increases the risk of seizures. Now, I can’t handle boredom very well, and don’t like being unproductive. So I decided to rewrite </w:t>
      </w:r>
      <w:proofErr w:type="spellStart"/>
      <w:r w:rsidR="002B241C"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="002B241C" w:rsidRPr="00DB39F9">
        <w:rPr>
          <w:b/>
          <w:i/>
          <w:color w:val="FF0000"/>
          <w:sz w:val="30"/>
          <w:szCs w:val="30"/>
        </w:rPr>
        <w:t xml:space="preserve"> Destiny</w:t>
      </w:r>
      <w:r w:rsidR="002B241C" w:rsidRPr="00DB39F9">
        <w:rPr>
          <w:color w:val="FF0000"/>
          <w:sz w:val="30"/>
          <w:szCs w:val="30"/>
        </w:rPr>
        <w:t>.</w:t>
      </w:r>
    </w:p>
    <w:p w14:paraId="19815F1C" w14:textId="77777777" w:rsidR="002B241C" w:rsidRPr="00DB39F9" w:rsidRDefault="00FD5080" w:rsidP="00D03F1F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After seven</w:t>
      </w:r>
      <w:r w:rsidR="002B241C" w:rsidRPr="00DB39F9">
        <w:rPr>
          <w:color w:val="FF0000"/>
          <w:sz w:val="30"/>
          <w:szCs w:val="30"/>
        </w:rPr>
        <w:t xml:space="preserve"> rewrites, I hired a developmental editor</w:t>
      </w:r>
      <w:r w:rsidR="00A47D4F" w:rsidRPr="00DB39F9">
        <w:rPr>
          <w:color w:val="FF0000"/>
          <w:sz w:val="30"/>
          <w:szCs w:val="30"/>
        </w:rPr>
        <w:t xml:space="preserve"> using </w:t>
      </w:r>
      <w:proofErr w:type="spellStart"/>
      <w:r w:rsidR="00A47D4F" w:rsidRPr="00DB39F9">
        <w:rPr>
          <w:color w:val="FF0000"/>
          <w:sz w:val="30"/>
          <w:szCs w:val="30"/>
        </w:rPr>
        <w:t>Reedsy</w:t>
      </w:r>
      <w:proofErr w:type="spellEnd"/>
      <w:r w:rsidR="002B241C" w:rsidRPr="00DB39F9">
        <w:rPr>
          <w:color w:val="FF0000"/>
          <w:sz w:val="30"/>
          <w:szCs w:val="30"/>
        </w:rPr>
        <w:t>. Once I received the editorial letter and the manuscript with their notes, I rewrote it again. I only kept about 1% of the manuscript.</w:t>
      </w:r>
    </w:p>
    <w:p w14:paraId="132A801A" w14:textId="77777777" w:rsidR="00E0751E" w:rsidRPr="00DB39F9" w:rsidRDefault="00E0751E" w:rsidP="00D03F1F">
      <w:pPr>
        <w:pStyle w:val="SecondParagraph"/>
        <w:rPr>
          <w:color w:val="FF0000"/>
        </w:rPr>
      </w:pPr>
    </w:p>
    <w:p w14:paraId="6081317F" w14:textId="77777777" w:rsidR="00E0751E" w:rsidRPr="00DB39F9" w:rsidRDefault="00E0751E" w:rsidP="00E0751E">
      <w:pPr>
        <w:pStyle w:val="Heading1"/>
        <w:rPr>
          <w:color w:val="FF0000"/>
          <w:sz w:val="36"/>
          <w:szCs w:val="36"/>
          <w:u w:val="single"/>
        </w:rPr>
      </w:pPr>
      <w:r w:rsidRPr="00DB39F9">
        <w:rPr>
          <w:color w:val="FF0000"/>
          <w:sz w:val="36"/>
          <w:szCs w:val="36"/>
          <w:u w:val="single"/>
        </w:rPr>
        <w:t>Creating “</w:t>
      </w:r>
      <w:proofErr w:type="spellStart"/>
      <w:r w:rsidRPr="00DB39F9">
        <w:rPr>
          <w:color w:val="FF0000"/>
          <w:sz w:val="36"/>
          <w:szCs w:val="36"/>
          <w:u w:val="single"/>
        </w:rPr>
        <w:t>Saphira</w:t>
      </w:r>
      <w:proofErr w:type="spellEnd"/>
      <w:r w:rsidRPr="00DB39F9">
        <w:rPr>
          <w:color w:val="FF0000"/>
          <w:sz w:val="36"/>
          <w:szCs w:val="36"/>
          <w:u w:val="single"/>
        </w:rPr>
        <w:t>”</w:t>
      </w:r>
    </w:p>
    <w:p w14:paraId="5754BCFC" w14:textId="77777777" w:rsidR="00E0751E" w:rsidRPr="00DB39F9" w:rsidRDefault="00E0751E" w:rsidP="00E0751E">
      <w:pPr>
        <w:rPr>
          <w:color w:val="FF0000"/>
        </w:rPr>
      </w:pPr>
    </w:p>
    <w:p w14:paraId="68E3064E" w14:textId="77777777" w:rsidR="00E0751E" w:rsidRPr="00DB39F9" w:rsidRDefault="00E0751E" w:rsidP="00E0751E">
      <w:pPr>
        <w:pStyle w:val="FirstParagraph"/>
        <w:rPr>
          <w:color w:val="FF0000"/>
          <w:sz w:val="32"/>
          <w:szCs w:val="32"/>
        </w:rPr>
      </w:pPr>
    </w:p>
    <w:p w14:paraId="6875DAB7" w14:textId="77777777" w:rsidR="007528AB" w:rsidRPr="00DB39F9" w:rsidRDefault="00E0751E" w:rsidP="00E0751E">
      <w:pPr>
        <w:pStyle w:val="First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The protagonist </w:t>
      </w:r>
      <w:proofErr w:type="spellStart"/>
      <w:r w:rsidRPr="00DB39F9">
        <w:rPr>
          <w:b/>
          <w:i/>
          <w:color w:val="FF0000"/>
          <w:sz w:val="30"/>
          <w:szCs w:val="30"/>
        </w:rPr>
        <w:t>Saphira</w:t>
      </w:r>
      <w:proofErr w:type="spellEnd"/>
      <w:r w:rsidR="00A47D4F" w:rsidRPr="00DB39F9">
        <w:rPr>
          <w:color w:val="FF0000"/>
          <w:sz w:val="30"/>
          <w:szCs w:val="30"/>
        </w:rPr>
        <w:t xml:space="preserve"> (MFC: Main Female Character)</w:t>
      </w:r>
      <w:r w:rsidRPr="00DB39F9">
        <w:rPr>
          <w:color w:val="FF0000"/>
          <w:sz w:val="30"/>
          <w:szCs w:val="30"/>
        </w:rPr>
        <w:t xml:space="preserve"> is a charac</w:t>
      </w:r>
      <w:r w:rsidR="00FD5080" w:rsidRPr="00DB39F9">
        <w:rPr>
          <w:color w:val="FF0000"/>
          <w:sz w:val="30"/>
          <w:szCs w:val="30"/>
        </w:rPr>
        <w:t>ter who</w:t>
      </w:r>
      <w:r w:rsidRPr="00DB39F9">
        <w:rPr>
          <w:color w:val="FF0000"/>
          <w:sz w:val="30"/>
          <w:szCs w:val="30"/>
        </w:rPr>
        <w:t xml:space="preserve"> has many </w:t>
      </w:r>
      <w:r w:rsidR="001E5EC4" w:rsidRPr="00DB39F9">
        <w:rPr>
          <w:color w:val="FF0000"/>
          <w:sz w:val="30"/>
          <w:szCs w:val="30"/>
        </w:rPr>
        <w:t xml:space="preserve">flaws due to suffering bullying, and ends up isolating herself and finds escape in books. She is basically myself, but I added the ability of magic. However, I made </w:t>
      </w:r>
      <w:proofErr w:type="spellStart"/>
      <w:r w:rsidR="001E5EC4" w:rsidRPr="00DB39F9">
        <w:rPr>
          <w:color w:val="FF0000"/>
          <w:sz w:val="30"/>
          <w:szCs w:val="30"/>
        </w:rPr>
        <w:t>Saphira</w:t>
      </w:r>
      <w:proofErr w:type="spellEnd"/>
      <w:r w:rsidR="001E5EC4" w:rsidRPr="00DB39F9">
        <w:rPr>
          <w:color w:val="FF0000"/>
          <w:sz w:val="30"/>
          <w:szCs w:val="30"/>
        </w:rPr>
        <w:t xml:space="preserve"> fear it</w:t>
      </w:r>
      <w:r w:rsidR="007528AB" w:rsidRPr="00DB39F9">
        <w:rPr>
          <w:color w:val="FF0000"/>
          <w:sz w:val="30"/>
          <w:szCs w:val="30"/>
        </w:rPr>
        <w:t xml:space="preserve"> for those around her</w:t>
      </w:r>
      <w:r w:rsidR="00A47D4F" w:rsidRPr="00DB39F9">
        <w:rPr>
          <w:color w:val="FF0000"/>
          <w:sz w:val="30"/>
          <w:szCs w:val="30"/>
        </w:rPr>
        <w:t xml:space="preserve"> unknowingly</w:t>
      </w:r>
      <w:r w:rsidR="007528AB" w:rsidRPr="00DB39F9">
        <w:rPr>
          <w:color w:val="FF0000"/>
          <w:sz w:val="30"/>
          <w:szCs w:val="30"/>
        </w:rPr>
        <w:t xml:space="preserve"> feel the magic, and they react</w:t>
      </w:r>
      <w:r w:rsidR="004A48A6" w:rsidRPr="00DB39F9">
        <w:rPr>
          <w:color w:val="FF0000"/>
          <w:sz w:val="30"/>
          <w:szCs w:val="30"/>
        </w:rPr>
        <w:t xml:space="preserve"> in negative ways</w:t>
      </w:r>
      <w:r w:rsidR="007528AB" w:rsidRPr="00DB39F9">
        <w:rPr>
          <w:color w:val="FF0000"/>
          <w:sz w:val="30"/>
          <w:szCs w:val="30"/>
        </w:rPr>
        <w:t xml:space="preserve">, and some cause her harm. </w:t>
      </w:r>
    </w:p>
    <w:p w14:paraId="0C548C67" w14:textId="77777777" w:rsidR="00204FEE" w:rsidRPr="00DB39F9" w:rsidRDefault="007528AB" w:rsidP="007528AB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However, I also made </w:t>
      </w:r>
      <w:proofErr w:type="spellStart"/>
      <w:r w:rsidRPr="00DB39F9">
        <w:rPr>
          <w:b/>
          <w:i/>
          <w:color w:val="FF0000"/>
          <w:sz w:val="30"/>
          <w:szCs w:val="30"/>
        </w:rPr>
        <w:t>Saphira</w:t>
      </w:r>
      <w:proofErr w:type="spellEnd"/>
      <w:r w:rsidRPr="00DB39F9">
        <w:rPr>
          <w:b/>
          <w:i/>
          <w:color w:val="FF0000"/>
          <w:sz w:val="30"/>
          <w:szCs w:val="30"/>
        </w:rPr>
        <w:t xml:space="preserve"> </w:t>
      </w:r>
      <w:r w:rsidRPr="00DB39F9">
        <w:rPr>
          <w:color w:val="FF0000"/>
          <w:sz w:val="30"/>
          <w:szCs w:val="30"/>
        </w:rPr>
        <w:t xml:space="preserve">struggle with knowing she had the ability because she truly doesn’t know </w:t>
      </w:r>
      <w:r w:rsidRPr="00DB39F9">
        <w:rPr>
          <w:i/>
          <w:color w:val="FF0000"/>
          <w:sz w:val="30"/>
          <w:szCs w:val="30"/>
        </w:rPr>
        <w:t>what</w:t>
      </w:r>
      <w:r w:rsidRPr="00DB39F9">
        <w:rPr>
          <w:color w:val="FF0000"/>
          <w:sz w:val="30"/>
          <w:szCs w:val="30"/>
        </w:rPr>
        <w:t xml:space="preserve"> she is. Like many children, they only find themselves years later. Acceptance is something </w:t>
      </w:r>
      <w:proofErr w:type="spellStart"/>
      <w:r w:rsidR="00302CC2" w:rsidRPr="00DB39F9">
        <w:rPr>
          <w:b/>
          <w:i/>
          <w:color w:val="FF0000"/>
          <w:sz w:val="30"/>
          <w:szCs w:val="30"/>
        </w:rPr>
        <w:t>Saphira</w:t>
      </w:r>
      <w:proofErr w:type="spellEnd"/>
      <w:r w:rsidR="00302CC2" w:rsidRPr="00DB39F9">
        <w:rPr>
          <w:color w:val="FF0000"/>
          <w:sz w:val="30"/>
          <w:szCs w:val="30"/>
        </w:rPr>
        <w:t xml:space="preserve"> doesn’t understand because no-one accepts her. This is something a lot of children</w:t>
      </w:r>
      <w:r w:rsidR="00204FEE" w:rsidRPr="00DB39F9">
        <w:rPr>
          <w:color w:val="FF0000"/>
          <w:sz w:val="30"/>
          <w:szCs w:val="30"/>
        </w:rPr>
        <w:t>,</w:t>
      </w:r>
      <w:r w:rsidR="00302CC2" w:rsidRPr="00DB39F9">
        <w:rPr>
          <w:color w:val="FF0000"/>
          <w:sz w:val="30"/>
          <w:szCs w:val="30"/>
        </w:rPr>
        <w:t xml:space="preserve"> and even adults</w:t>
      </w:r>
      <w:r w:rsidR="00204FEE" w:rsidRPr="00DB39F9">
        <w:rPr>
          <w:color w:val="FF0000"/>
          <w:sz w:val="30"/>
          <w:szCs w:val="30"/>
        </w:rPr>
        <w:t>,</w:t>
      </w:r>
      <w:r w:rsidR="00302CC2" w:rsidRPr="00DB39F9">
        <w:rPr>
          <w:color w:val="FF0000"/>
          <w:sz w:val="30"/>
          <w:szCs w:val="30"/>
        </w:rPr>
        <w:t xml:space="preserve"> struggle with.</w:t>
      </w:r>
      <w:r w:rsidR="00204FEE" w:rsidRPr="00DB39F9">
        <w:rPr>
          <w:color w:val="FF0000"/>
          <w:sz w:val="30"/>
          <w:szCs w:val="30"/>
        </w:rPr>
        <w:t xml:space="preserve"> But when </w:t>
      </w:r>
      <w:proofErr w:type="spellStart"/>
      <w:r w:rsidR="00204FEE" w:rsidRPr="00DB39F9">
        <w:rPr>
          <w:b/>
          <w:i/>
          <w:color w:val="FF0000"/>
          <w:sz w:val="30"/>
          <w:szCs w:val="30"/>
        </w:rPr>
        <w:t>Saphira</w:t>
      </w:r>
      <w:proofErr w:type="spellEnd"/>
      <w:r w:rsidR="00204FEE" w:rsidRPr="00DB39F9">
        <w:rPr>
          <w:b/>
          <w:i/>
          <w:color w:val="FF0000"/>
          <w:sz w:val="30"/>
          <w:szCs w:val="30"/>
        </w:rPr>
        <w:t xml:space="preserve"> </w:t>
      </w:r>
      <w:r w:rsidR="00204FEE" w:rsidRPr="00DB39F9">
        <w:rPr>
          <w:color w:val="FF0000"/>
          <w:sz w:val="30"/>
          <w:szCs w:val="30"/>
        </w:rPr>
        <w:t>finds those who accept her, she still finds herself in disbelief and confusion.</w:t>
      </w:r>
      <w:r w:rsidR="00FD5080" w:rsidRPr="00DB39F9">
        <w:rPr>
          <w:color w:val="FF0000"/>
          <w:sz w:val="30"/>
          <w:szCs w:val="30"/>
        </w:rPr>
        <w:t xml:space="preserve"> Over time, she knows she must overcome these flaws, regardless how difficult they are.</w:t>
      </w:r>
    </w:p>
    <w:p w14:paraId="229B10CE" w14:textId="77777777" w:rsidR="00204FEE" w:rsidRPr="00DB39F9" w:rsidRDefault="00204FEE" w:rsidP="007528AB">
      <w:pPr>
        <w:pStyle w:val="SecondParagraph"/>
        <w:rPr>
          <w:color w:val="FF0000"/>
        </w:rPr>
      </w:pPr>
    </w:p>
    <w:p w14:paraId="31E069F5" w14:textId="77777777" w:rsidR="00204FEE" w:rsidRPr="00DB39F9" w:rsidRDefault="00204FEE" w:rsidP="00204FEE">
      <w:pPr>
        <w:pStyle w:val="Heading1"/>
        <w:rPr>
          <w:color w:val="FF0000"/>
          <w:sz w:val="36"/>
          <w:szCs w:val="36"/>
          <w:u w:val="single"/>
        </w:rPr>
      </w:pPr>
      <w:r w:rsidRPr="00DB39F9">
        <w:rPr>
          <w:color w:val="FF0000"/>
          <w:sz w:val="36"/>
          <w:szCs w:val="36"/>
          <w:u w:val="single"/>
        </w:rPr>
        <w:t>Creating the Setting</w:t>
      </w:r>
    </w:p>
    <w:p w14:paraId="094D9B8C" w14:textId="77777777" w:rsidR="00204FEE" w:rsidRPr="00DB39F9" w:rsidRDefault="00204FEE" w:rsidP="00204FEE">
      <w:pPr>
        <w:pStyle w:val="Heading1"/>
        <w:rPr>
          <w:color w:val="FF0000"/>
          <w:sz w:val="36"/>
          <w:szCs w:val="36"/>
          <w:u w:val="single"/>
        </w:rPr>
      </w:pPr>
    </w:p>
    <w:p w14:paraId="0154FE8A" w14:textId="77777777" w:rsidR="00204FEE" w:rsidRPr="00DB39F9" w:rsidRDefault="00204FEE" w:rsidP="0049727D">
      <w:pPr>
        <w:pStyle w:val="First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I am Scottish, but I also have Irish roots via my mother’s side. So I decided to set </w:t>
      </w:r>
      <w:proofErr w:type="spellStart"/>
      <w:r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b/>
          <w:i/>
          <w:color w:val="FF0000"/>
          <w:sz w:val="30"/>
          <w:szCs w:val="30"/>
        </w:rPr>
        <w:t xml:space="preserve"> Destiny</w:t>
      </w:r>
      <w:r w:rsidRPr="00DB39F9">
        <w:rPr>
          <w:color w:val="FF0000"/>
          <w:sz w:val="30"/>
          <w:szCs w:val="30"/>
        </w:rPr>
        <w:t xml:space="preserve"> in the Republic of Ireland. I did this as a way to dedicate it to my grandmother. The locations I use are Cork, </w:t>
      </w:r>
      <w:proofErr w:type="spellStart"/>
      <w:r w:rsidRPr="00DB39F9">
        <w:rPr>
          <w:color w:val="FF0000"/>
          <w:sz w:val="30"/>
          <w:szCs w:val="30"/>
        </w:rPr>
        <w:t>Killarnery</w:t>
      </w:r>
      <w:proofErr w:type="spellEnd"/>
      <w:r w:rsidRPr="00DB39F9">
        <w:rPr>
          <w:color w:val="FF0000"/>
          <w:sz w:val="30"/>
          <w:szCs w:val="30"/>
        </w:rPr>
        <w:t xml:space="preserve">, </w:t>
      </w:r>
      <w:proofErr w:type="spellStart"/>
      <w:r w:rsidRPr="00DB39F9">
        <w:rPr>
          <w:color w:val="FF0000"/>
          <w:sz w:val="30"/>
          <w:szCs w:val="30"/>
        </w:rPr>
        <w:t>Gl</w:t>
      </w:r>
      <w:r w:rsidR="00601168" w:rsidRPr="00DB39F9">
        <w:rPr>
          <w:color w:val="FF0000"/>
          <w:sz w:val="30"/>
          <w:szCs w:val="30"/>
        </w:rPr>
        <w:t>engariff</w:t>
      </w:r>
      <w:proofErr w:type="spellEnd"/>
      <w:r w:rsidR="00601168" w:rsidRPr="00DB39F9">
        <w:rPr>
          <w:color w:val="FF0000"/>
          <w:sz w:val="30"/>
          <w:szCs w:val="30"/>
        </w:rPr>
        <w:t xml:space="preserve"> Woods, and Lough </w:t>
      </w:r>
      <w:proofErr w:type="spellStart"/>
      <w:r w:rsidR="00601168" w:rsidRPr="00DB39F9">
        <w:rPr>
          <w:color w:val="FF0000"/>
          <w:sz w:val="30"/>
          <w:szCs w:val="30"/>
        </w:rPr>
        <w:t>Leane</w:t>
      </w:r>
      <w:proofErr w:type="spellEnd"/>
      <w:r w:rsidR="00601168" w:rsidRPr="00DB39F9">
        <w:rPr>
          <w:color w:val="FF0000"/>
          <w:sz w:val="30"/>
          <w:szCs w:val="30"/>
        </w:rPr>
        <w:t>.</w:t>
      </w:r>
    </w:p>
    <w:p w14:paraId="34B59BD9" w14:textId="77777777" w:rsidR="0048030B" w:rsidRPr="00DB39F9" w:rsidRDefault="00601168" w:rsidP="00601168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However, I also created a mythical world named </w:t>
      </w:r>
      <w:proofErr w:type="spellStart"/>
      <w:r w:rsidRPr="00DB39F9">
        <w:rPr>
          <w:b/>
          <w:i/>
          <w:color w:val="FF0000"/>
          <w:sz w:val="30"/>
          <w:szCs w:val="30"/>
        </w:rPr>
        <w:t>Síscéal</w:t>
      </w:r>
      <w:proofErr w:type="spellEnd"/>
      <w:r w:rsidRPr="00DB39F9">
        <w:rPr>
          <w:color w:val="FF0000"/>
          <w:sz w:val="30"/>
          <w:szCs w:val="30"/>
        </w:rPr>
        <w:t xml:space="preserve">. This world is set in </w:t>
      </w:r>
      <w:r w:rsidR="0049727D" w:rsidRPr="00DB39F9">
        <w:rPr>
          <w:color w:val="FF0000"/>
          <w:sz w:val="30"/>
          <w:szCs w:val="30"/>
        </w:rPr>
        <w:t xml:space="preserve">the </w:t>
      </w:r>
      <w:r w:rsidRPr="00DB39F9">
        <w:rPr>
          <w:color w:val="FF0000"/>
          <w:sz w:val="30"/>
          <w:szCs w:val="30"/>
        </w:rPr>
        <w:t>14-15</w:t>
      </w:r>
      <w:r w:rsidRPr="00DB39F9">
        <w:rPr>
          <w:color w:val="FF0000"/>
          <w:sz w:val="30"/>
          <w:szCs w:val="30"/>
          <w:vertAlign w:val="superscript"/>
        </w:rPr>
        <w:t>th</w:t>
      </w:r>
      <w:r w:rsidRPr="00DB39F9">
        <w:rPr>
          <w:color w:val="FF0000"/>
          <w:sz w:val="30"/>
          <w:szCs w:val="30"/>
        </w:rPr>
        <w:t xml:space="preserve"> century, and extensive. As a result, I created a glossary that is included in the novel as part of the back matter.</w:t>
      </w:r>
      <w:r w:rsidR="0049727D" w:rsidRPr="00DB39F9">
        <w:rPr>
          <w:color w:val="FF0000"/>
          <w:sz w:val="30"/>
          <w:szCs w:val="30"/>
        </w:rPr>
        <w:t xml:space="preserve"> It includes demographics, settlements, landscapes, races and so on.</w:t>
      </w:r>
      <w:r w:rsidR="0048030B" w:rsidRPr="00DB39F9">
        <w:rPr>
          <w:color w:val="FF0000"/>
          <w:sz w:val="30"/>
          <w:szCs w:val="30"/>
        </w:rPr>
        <w:t xml:space="preserve"> Creating this world took time, and a lot of patience. </w:t>
      </w:r>
    </w:p>
    <w:p w14:paraId="362891A6" w14:textId="77777777" w:rsidR="00853047" w:rsidRPr="00DB39F9" w:rsidRDefault="0048030B" w:rsidP="00601168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lastRenderedPageBreak/>
        <w:t xml:space="preserve">Creating </w:t>
      </w:r>
      <w:proofErr w:type="spellStart"/>
      <w:r w:rsidRPr="00DB39F9">
        <w:rPr>
          <w:b/>
          <w:i/>
          <w:color w:val="FF0000"/>
          <w:sz w:val="30"/>
          <w:szCs w:val="30"/>
        </w:rPr>
        <w:t>Síscéal</w:t>
      </w:r>
      <w:proofErr w:type="spellEnd"/>
      <w:r w:rsidRPr="00DB39F9">
        <w:rPr>
          <w:color w:val="FF0000"/>
          <w:sz w:val="30"/>
          <w:szCs w:val="30"/>
        </w:rPr>
        <w:t xml:space="preserve"> was a </w:t>
      </w:r>
      <w:proofErr w:type="spellStart"/>
      <w:r w:rsidRPr="00DB39F9">
        <w:rPr>
          <w:color w:val="FF0000"/>
          <w:sz w:val="30"/>
          <w:szCs w:val="30"/>
        </w:rPr>
        <w:t>lengthly</w:t>
      </w:r>
      <w:proofErr w:type="spellEnd"/>
      <w:r w:rsidRPr="00DB39F9">
        <w:rPr>
          <w:color w:val="FF0000"/>
          <w:sz w:val="30"/>
          <w:szCs w:val="30"/>
        </w:rPr>
        <w:t xml:space="preserve"> process, but is inspired by my love for the Cairngorms Mountain range in Scotland. I know the area well due to studying it during my </w:t>
      </w:r>
      <w:proofErr w:type="spellStart"/>
      <w:r w:rsidRPr="00DB39F9">
        <w:rPr>
          <w:color w:val="FF0000"/>
          <w:sz w:val="30"/>
          <w:szCs w:val="30"/>
        </w:rPr>
        <w:t>Enviromental</w:t>
      </w:r>
      <w:proofErr w:type="spellEnd"/>
      <w:r w:rsidRPr="00DB39F9">
        <w:rPr>
          <w:color w:val="FF0000"/>
          <w:sz w:val="30"/>
          <w:szCs w:val="30"/>
        </w:rPr>
        <w:t xml:space="preserve"> Sciences degree. I still find it </w:t>
      </w:r>
      <w:proofErr w:type="spellStart"/>
      <w:r w:rsidRPr="00DB39F9">
        <w:rPr>
          <w:color w:val="FF0000"/>
          <w:sz w:val="30"/>
          <w:szCs w:val="30"/>
        </w:rPr>
        <w:t>breathtaking</w:t>
      </w:r>
      <w:proofErr w:type="spellEnd"/>
      <w:r w:rsidRPr="00DB39F9">
        <w:rPr>
          <w:color w:val="FF0000"/>
          <w:sz w:val="30"/>
          <w:szCs w:val="30"/>
        </w:rPr>
        <w:t xml:space="preserve"> and fantastical. It feels magical, and the area’s abili</w:t>
      </w:r>
      <w:r w:rsidR="00FC5002" w:rsidRPr="00DB39F9">
        <w:rPr>
          <w:color w:val="FF0000"/>
          <w:sz w:val="30"/>
          <w:szCs w:val="30"/>
        </w:rPr>
        <w:t>ty to create its own weather has a mystical feeling.</w:t>
      </w:r>
      <w:r w:rsidR="00FD5080" w:rsidRPr="00DB39F9">
        <w:rPr>
          <w:color w:val="FF0000"/>
          <w:sz w:val="30"/>
          <w:szCs w:val="30"/>
        </w:rPr>
        <w:t xml:space="preserve"> One moment it can be completely clear skies, then at another a fog appears, which seems, and feels, to come out of nowhere.</w:t>
      </w:r>
      <w:r w:rsidR="00853047" w:rsidRPr="00DB39F9">
        <w:rPr>
          <w:color w:val="FF0000"/>
          <w:sz w:val="30"/>
          <w:szCs w:val="30"/>
        </w:rPr>
        <w:t xml:space="preserve"> This inspired </w:t>
      </w:r>
      <w:proofErr w:type="spellStart"/>
      <w:r w:rsidR="00853047" w:rsidRPr="00DB39F9">
        <w:rPr>
          <w:b/>
          <w:i/>
          <w:color w:val="FF0000"/>
          <w:sz w:val="30"/>
          <w:szCs w:val="30"/>
        </w:rPr>
        <w:t>Síscéal</w:t>
      </w:r>
      <w:proofErr w:type="spellEnd"/>
      <w:r w:rsidR="00853047" w:rsidRPr="00DB39F9">
        <w:rPr>
          <w:color w:val="FF0000"/>
          <w:sz w:val="30"/>
          <w:szCs w:val="30"/>
        </w:rPr>
        <w:t>.</w:t>
      </w:r>
    </w:p>
    <w:p w14:paraId="4D686D06" w14:textId="77777777" w:rsidR="00853047" w:rsidRPr="00DB39F9" w:rsidRDefault="00853047" w:rsidP="00601168">
      <w:pPr>
        <w:pStyle w:val="SecondParagraph"/>
        <w:rPr>
          <w:color w:val="FF0000"/>
          <w:szCs w:val="32"/>
        </w:rPr>
      </w:pPr>
    </w:p>
    <w:p w14:paraId="3A2B6DED" w14:textId="77777777" w:rsidR="00601168" w:rsidRPr="00DB39F9" w:rsidRDefault="00853047" w:rsidP="00853047">
      <w:pPr>
        <w:pStyle w:val="Heading1"/>
        <w:rPr>
          <w:color w:val="FF0000"/>
          <w:sz w:val="36"/>
          <w:u w:val="single"/>
        </w:rPr>
      </w:pPr>
      <w:r w:rsidRPr="00DB39F9">
        <w:rPr>
          <w:color w:val="FF0000"/>
          <w:sz w:val="36"/>
          <w:u w:val="single"/>
        </w:rPr>
        <w:t>The Story</w:t>
      </w:r>
      <w:r w:rsidR="0048030B" w:rsidRPr="00DB39F9">
        <w:rPr>
          <w:color w:val="FF0000"/>
          <w:sz w:val="36"/>
          <w:u w:val="single"/>
        </w:rPr>
        <w:t xml:space="preserve"> </w:t>
      </w:r>
      <w:r w:rsidR="0049727D" w:rsidRPr="00DB39F9">
        <w:rPr>
          <w:color w:val="FF0000"/>
          <w:sz w:val="36"/>
          <w:u w:val="single"/>
        </w:rPr>
        <w:t xml:space="preserve"> </w:t>
      </w:r>
    </w:p>
    <w:p w14:paraId="2F24E268" w14:textId="77777777" w:rsidR="00853047" w:rsidRPr="00DB39F9" w:rsidRDefault="00853047" w:rsidP="00853047">
      <w:pPr>
        <w:rPr>
          <w:color w:val="FF0000"/>
        </w:rPr>
      </w:pPr>
    </w:p>
    <w:p w14:paraId="350E8A4C" w14:textId="77777777" w:rsidR="003105C0" w:rsidRPr="00DB39F9" w:rsidRDefault="006A2035" w:rsidP="00853047">
      <w:pPr>
        <w:pStyle w:val="First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Growing up I found love for the mythologies of the world. My collection has grown since then. However, I have a love for Scottish/Irish mythology, Greek mythology, Native American</w:t>
      </w:r>
      <w:r w:rsidR="00526F53" w:rsidRPr="00DB39F9">
        <w:rPr>
          <w:color w:val="FF0000"/>
          <w:sz w:val="30"/>
          <w:szCs w:val="30"/>
        </w:rPr>
        <w:t xml:space="preserve"> mythology</w:t>
      </w:r>
      <w:r w:rsidRPr="00DB39F9">
        <w:rPr>
          <w:color w:val="FF0000"/>
          <w:sz w:val="30"/>
          <w:szCs w:val="30"/>
        </w:rPr>
        <w:t>, and Norse</w:t>
      </w:r>
      <w:r w:rsidR="00FD5080" w:rsidRPr="00DB39F9">
        <w:rPr>
          <w:color w:val="FF0000"/>
          <w:sz w:val="30"/>
          <w:szCs w:val="30"/>
        </w:rPr>
        <w:t xml:space="preserve"> mythology</w:t>
      </w:r>
      <w:r w:rsidRPr="00DB39F9">
        <w:rPr>
          <w:color w:val="FF0000"/>
          <w:sz w:val="30"/>
          <w:szCs w:val="30"/>
        </w:rPr>
        <w:t xml:space="preserve">. But I had to choose one. It may be biased, but I chose Celtic to base </w:t>
      </w:r>
      <w:proofErr w:type="spellStart"/>
      <w:r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b/>
          <w:i/>
          <w:color w:val="FF0000"/>
          <w:sz w:val="30"/>
          <w:szCs w:val="30"/>
        </w:rPr>
        <w:t xml:space="preserve"> Destiny </w:t>
      </w:r>
      <w:r w:rsidRPr="00DB39F9">
        <w:rPr>
          <w:color w:val="FF0000"/>
          <w:sz w:val="30"/>
          <w:szCs w:val="30"/>
        </w:rPr>
        <w:t>on. But I like to use well-known, less-known, as well as my own, myths and legends.</w:t>
      </w:r>
      <w:r w:rsidR="003105C0" w:rsidRPr="00DB39F9">
        <w:rPr>
          <w:color w:val="FF0000"/>
          <w:sz w:val="30"/>
          <w:szCs w:val="30"/>
        </w:rPr>
        <w:t xml:space="preserve"> I use my collection of mythology books as reference material. Well, that is my excuse whenever I buy more!</w:t>
      </w:r>
    </w:p>
    <w:p w14:paraId="09DC4946" w14:textId="77777777" w:rsidR="00853047" w:rsidRPr="00DB39F9" w:rsidRDefault="003105C0" w:rsidP="003105C0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I decide</w:t>
      </w:r>
      <w:r w:rsidR="00D631CF" w:rsidRPr="00DB39F9">
        <w:rPr>
          <w:color w:val="FF0000"/>
          <w:sz w:val="30"/>
          <w:szCs w:val="30"/>
        </w:rPr>
        <w:t>d</w:t>
      </w:r>
      <w:r w:rsidRPr="00DB39F9">
        <w:rPr>
          <w:color w:val="FF0000"/>
          <w:sz w:val="30"/>
          <w:szCs w:val="30"/>
        </w:rPr>
        <w:t xml:space="preserve"> to create a destiny for my protagonist, but put multiple obstacles onto the road she finds herself</w:t>
      </w:r>
      <w:r w:rsidR="00526F53" w:rsidRPr="00DB39F9">
        <w:rPr>
          <w:color w:val="FF0000"/>
          <w:sz w:val="30"/>
          <w:szCs w:val="30"/>
        </w:rPr>
        <w:t>, very reluctantly,</w:t>
      </w:r>
      <w:r w:rsidRPr="00DB39F9">
        <w:rPr>
          <w:color w:val="FF0000"/>
          <w:sz w:val="30"/>
          <w:szCs w:val="30"/>
        </w:rPr>
        <w:t xml:space="preserve"> walking. Each obstacle creates forks in the road. These obstacles don’t all involve the antagonist</w:t>
      </w:r>
      <w:r w:rsidR="0091298B" w:rsidRPr="00DB39F9">
        <w:rPr>
          <w:color w:val="FF0000"/>
          <w:sz w:val="30"/>
          <w:szCs w:val="30"/>
        </w:rPr>
        <w:t xml:space="preserve"> - </w:t>
      </w:r>
      <w:r w:rsidR="0091298B" w:rsidRPr="00DB39F9">
        <w:rPr>
          <w:b/>
          <w:i/>
          <w:color w:val="FF0000"/>
          <w:sz w:val="30"/>
          <w:szCs w:val="30"/>
        </w:rPr>
        <w:t>Petra</w:t>
      </w:r>
      <w:r w:rsidRPr="00DB39F9">
        <w:rPr>
          <w:color w:val="FF0000"/>
          <w:sz w:val="30"/>
          <w:szCs w:val="30"/>
        </w:rPr>
        <w:t>, neither. But this destiny is thrust upon her regardless of her not knowing anything about her magic, or the world she should have grown up in</w:t>
      </w:r>
      <w:r w:rsidR="00526F53" w:rsidRPr="00DB39F9">
        <w:rPr>
          <w:color w:val="FF0000"/>
          <w:sz w:val="30"/>
          <w:szCs w:val="30"/>
        </w:rPr>
        <w:t xml:space="preserve"> –</w:t>
      </w:r>
      <w:r w:rsidR="00526F53" w:rsidRPr="00DB39F9">
        <w:rPr>
          <w:b/>
          <w:i/>
          <w:color w:val="FF0000"/>
          <w:sz w:val="30"/>
          <w:szCs w:val="30"/>
        </w:rPr>
        <w:t xml:space="preserve"> </w:t>
      </w:r>
      <w:proofErr w:type="spellStart"/>
      <w:r w:rsidR="00526F53" w:rsidRPr="00DB39F9">
        <w:rPr>
          <w:b/>
          <w:i/>
          <w:color w:val="FF0000"/>
          <w:sz w:val="30"/>
          <w:szCs w:val="30"/>
        </w:rPr>
        <w:t>Síscéal</w:t>
      </w:r>
      <w:proofErr w:type="spellEnd"/>
      <w:r w:rsidR="00526F53" w:rsidRPr="00DB39F9">
        <w:rPr>
          <w:color w:val="FF0000"/>
          <w:sz w:val="30"/>
          <w:szCs w:val="30"/>
        </w:rPr>
        <w:t>.</w:t>
      </w:r>
      <w:r w:rsidR="006A2035" w:rsidRPr="00DB39F9">
        <w:rPr>
          <w:color w:val="FF0000"/>
          <w:sz w:val="30"/>
          <w:szCs w:val="30"/>
        </w:rPr>
        <w:t xml:space="preserve"> </w:t>
      </w:r>
    </w:p>
    <w:p w14:paraId="62F3B6BA" w14:textId="77777777" w:rsidR="00D631CF" w:rsidRPr="00DB39F9" w:rsidRDefault="00D631CF" w:rsidP="003105C0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This destiny was in the original manuscript I wrote as a young teen. But like I stated, that entire manuscript was badly written. As I read the original, I chose which parts or ideas I found worthy to use. Regardless of the complete mess, I found quite a few things I found compelling and interesting.</w:t>
      </w:r>
    </w:p>
    <w:p w14:paraId="3AB5F588" w14:textId="77777777" w:rsidR="00D631CF" w:rsidRPr="00DB39F9" w:rsidRDefault="00D631CF" w:rsidP="003105C0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I took those parts I found in the original, and used them to create a simple draft. This draft was then extended until I found a draft worthy to send to a</w:t>
      </w:r>
      <w:r w:rsidR="002C6F7E" w:rsidRPr="00DB39F9">
        <w:rPr>
          <w:color w:val="FF0000"/>
          <w:sz w:val="30"/>
          <w:szCs w:val="30"/>
        </w:rPr>
        <w:t xml:space="preserve"> developmental editor. Afterward, I rewrote it, but still following the road I wanted my characters to follow.</w:t>
      </w:r>
      <w:r w:rsidR="00EA06BA" w:rsidRPr="00DB39F9">
        <w:rPr>
          <w:color w:val="FF0000"/>
          <w:sz w:val="30"/>
          <w:szCs w:val="30"/>
        </w:rPr>
        <w:t xml:space="preserve"> </w:t>
      </w:r>
    </w:p>
    <w:p w14:paraId="719934D3" w14:textId="77777777" w:rsidR="00EA06BA" w:rsidRPr="00DB39F9" w:rsidRDefault="00EA06BA" w:rsidP="003105C0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The roads they follow may have different forks in it, but I knew, in the end, that road wou</w:t>
      </w:r>
      <w:r w:rsidR="00526F53" w:rsidRPr="00DB39F9">
        <w:rPr>
          <w:color w:val="FF0000"/>
          <w:sz w:val="30"/>
          <w:szCs w:val="30"/>
        </w:rPr>
        <w:t>ld only go</w:t>
      </w:r>
      <w:r w:rsidRPr="00DB39F9">
        <w:rPr>
          <w:color w:val="FF0000"/>
          <w:sz w:val="30"/>
          <w:szCs w:val="30"/>
        </w:rPr>
        <w:t xml:space="preserve"> in one direction. The eventual road wasn’t entirely planned. I knew I wanted the protagonist and </w:t>
      </w:r>
      <w:proofErr w:type="spellStart"/>
      <w:r w:rsidRPr="00DB39F9">
        <w:rPr>
          <w:color w:val="FF0000"/>
          <w:sz w:val="30"/>
          <w:szCs w:val="30"/>
        </w:rPr>
        <w:t>anatagionist</w:t>
      </w:r>
      <w:proofErr w:type="spellEnd"/>
      <w:r w:rsidRPr="00DB39F9">
        <w:rPr>
          <w:color w:val="FF0000"/>
          <w:sz w:val="30"/>
          <w:szCs w:val="30"/>
        </w:rPr>
        <w:t xml:space="preserve"> to reach the same end of the road. But how they got there wasn’t planned at all. There are quite a few scenes in the novel that I didn’t see coming, and I was writing it! </w:t>
      </w:r>
    </w:p>
    <w:p w14:paraId="1D8C7B5D" w14:textId="77777777" w:rsidR="00CC23EF" w:rsidRPr="00DB39F9" w:rsidRDefault="00CC23EF" w:rsidP="003105C0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As for the other characters, they were mostly pre-determined. But one wasn’t, and that character became the one who challenges </w:t>
      </w:r>
      <w:proofErr w:type="spellStart"/>
      <w:r w:rsidRPr="00DB39F9">
        <w:rPr>
          <w:color w:val="FF0000"/>
          <w:sz w:val="30"/>
          <w:szCs w:val="30"/>
        </w:rPr>
        <w:t>Saphira</w:t>
      </w:r>
      <w:proofErr w:type="spellEnd"/>
      <w:r w:rsidRPr="00DB39F9">
        <w:rPr>
          <w:color w:val="FF0000"/>
          <w:sz w:val="30"/>
          <w:szCs w:val="30"/>
        </w:rPr>
        <w:t xml:space="preserve"> in ways that make her face fears she would rather avoid like the plague. Most are emotional challenges, but a few involve physical challenges involving magic. </w:t>
      </w:r>
    </w:p>
    <w:p w14:paraId="31656A3D" w14:textId="77777777" w:rsidR="00CC23EF" w:rsidRPr="00DB39F9" w:rsidRDefault="00CC23EF" w:rsidP="003105C0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lastRenderedPageBreak/>
        <w:t xml:space="preserve">I try not to be “too nice” or “too horrible” to my characters, but that is a challenge. Both have a thin line and a balance that is easily broken and tipped over. I think I have learned how to balance both without tipping the scales too much. </w:t>
      </w:r>
    </w:p>
    <w:p w14:paraId="1AA97CA1" w14:textId="77777777" w:rsidR="00E0751E" w:rsidRPr="00DB39F9" w:rsidRDefault="004A48A6" w:rsidP="00204FEE">
      <w:pPr>
        <w:pStyle w:val="FirstParagraph"/>
        <w:rPr>
          <w:color w:val="FF0000"/>
          <w:sz w:val="24"/>
        </w:rPr>
      </w:pPr>
      <w:r w:rsidRPr="00DB39F9">
        <w:rPr>
          <w:color w:val="FF0000"/>
          <w:sz w:val="24"/>
        </w:rPr>
        <w:t xml:space="preserve"> </w:t>
      </w:r>
      <w:r w:rsidR="00E0751E" w:rsidRPr="00DB39F9">
        <w:rPr>
          <w:color w:val="FF0000"/>
          <w:sz w:val="24"/>
        </w:rPr>
        <w:t xml:space="preserve"> </w:t>
      </w:r>
    </w:p>
    <w:p w14:paraId="731EF77D" w14:textId="77777777" w:rsidR="002B241C" w:rsidRPr="00DB39F9" w:rsidRDefault="002B241C" w:rsidP="00D03F1F">
      <w:pPr>
        <w:pStyle w:val="SecondParagraph"/>
        <w:rPr>
          <w:color w:val="FF0000"/>
        </w:rPr>
      </w:pPr>
    </w:p>
    <w:p w14:paraId="06096FCC" w14:textId="77777777" w:rsidR="002B241C" w:rsidRPr="00DB39F9" w:rsidRDefault="002B241C" w:rsidP="002B241C">
      <w:pPr>
        <w:pStyle w:val="Heading1"/>
        <w:rPr>
          <w:color w:val="FF0000"/>
          <w:sz w:val="36"/>
          <w:u w:val="single"/>
        </w:rPr>
      </w:pPr>
      <w:r w:rsidRPr="00DB39F9">
        <w:rPr>
          <w:color w:val="FF0000"/>
          <w:sz w:val="36"/>
          <w:u w:val="single"/>
        </w:rPr>
        <w:t xml:space="preserve">Finding Beta </w:t>
      </w:r>
      <w:r w:rsidR="00E30D97" w:rsidRPr="00DB39F9">
        <w:rPr>
          <w:color w:val="FF0000"/>
          <w:sz w:val="36"/>
          <w:u w:val="single"/>
        </w:rPr>
        <w:t xml:space="preserve">&amp; ARC </w:t>
      </w:r>
      <w:r w:rsidRPr="00DB39F9">
        <w:rPr>
          <w:color w:val="FF0000"/>
          <w:sz w:val="36"/>
          <w:u w:val="single"/>
        </w:rPr>
        <w:t>Readers</w:t>
      </w:r>
    </w:p>
    <w:p w14:paraId="3312A27A" w14:textId="77777777" w:rsidR="002B241C" w:rsidRPr="00DB39F9" w:rsidRDefault="002B241C" w:rsidP="002B241C">
      <w:pPr>
        <w:rPr>
          <w:color w:val="FF0000"/>
        </w:rPr>
      </w:pPr>
    </w:p>
    <w:p w14:paraId="6CEFF317" w14:textId="77777777" w:rsidR="002B241C" w:rsidRPr="00DB39F9" w:rsidRDefault="002B241C" w:rsidP="002B241C">
      <w:pPr>
        <w:rPr>
          <w:rFonts w:ascii="Garamond" w:hAnsi="Garamond"/>
          <w:color w:val="FF0000"/>
          <w:sz w:val="30"/>
          <w:szCs w:val="30"/>
        </w:rPr>
      </w:pPr>
      <w:r w:rsidRPr="00DB39F9">
        <w:rPr>
          <w:rFonts w:ascii="Garamond" w:hAnsi="Garamond"/>
          <w:color w:val="FF0000"/>
          <w:sz w:val="30"/>
          <w:szCs w:val="30"/>
        </w:rPr>
        <w:t>After finishing the manuscript, I went in search of beta readers. Beta readers are sort of like editors, but als</w:t>
      </w:r>
      <w:r w:rsidR="00B92626" w:rsidRPr="00DB39F9">
        <w:rPr>
          <w:rFonts w:ascii="Garamond" w:hAnsi="Garamond"/>
          <w:color w:val="FF0000"/>
          <w:sz w:val="30"/>
          <w:szCs w:val="30"/>
        </w:rPr>
        <w:t>o look for flaws in the story they believe derail the story</w:t>
      </w:r>
      <w:r w:rsidR="00E0751E" w:rsidRPr="00DB39F9">
        <w:rPr>
          <w:rFonts w:ascii="Garamond" w:hAnsi="Garamond"/>
          <w:color w:val="FF0000"/>
          <w:sz w:val="30"/>
          <w:szCs w:val="30"/>
        </w:rPr>
        <w:t>, or make no sense</w:t>
      </w:r>
      <w:r w:rsidR="00B92626" w:rsidRPr="00DB39F9">
        <w:rPr>
          <w:rFonts w:ascii="Garamond" w:hAnsi="Garamond"/>
          <w:color w:val="FF0000"/>
          <w:sz w:val="30"/>
          <w:szCs w:val="30"/>
        </w:rPr>
        <w:t>.</w:t>
      </w:r>
      <w:r w:rsidR="00526F53" w:rsidRPr="00DB39F9">
        <w:rPr>
          <w:rFonts w:ascii="Garamond" w:hAnsi="Garamond"/>
          <w:color w:val="FF0000"/>
          <w:sz w:val="30"/>
          <w:szCs w:val="30"/>
        </w:rPr>
        <w:t xml:space="preserve"> A couple noticed a </w:t>
      </w:r>
      <w:r w:rsidR="00E0751E" w:rsidRPr="00DB39F9">
        <w:rPr>
          <w:rFonts w:ascii="Garamond" w:hAnsi="Garamond"/>
          <w:color w:val="FF0000"/>
          <w:sz w:val="30"/>
          <w:szCs w:val="30"/>
        </w:rPr>
        <w:t xml:space="preserve">flaw involving the antagonist. She wasn’t “evil” and “cold-hearted” enough. So, I resolved that fairly quickly, and those who read </w:t>
      </w:r>
      <w:proofErr w:type="spellStart"/>
      <w:r w:rsidR="00E0751E" w:rsidRPr="00DB39F9">
        <w:rPr>
          <w:rFonts w:ascii="Garamond" w:hAnsi="Garamond"/>
          <w:b/>
          <w:i/>
          <w:color w:val="FF0000"/>
          <w:sz w:val="30"/>
          <w:szCs w:val="30"/>
        </w:rPr>
        <w:t>Insignitis</w:t>
      </w:r>
      <w:proofErr w:type="spellEnd"/>
      <w:r w:rsidR="00E0751E" w:rsidRPr="00DB39F9">
        <w:rPr>
          <w:rFonts w:ascii="Garamond" w:hAnsi="Garamond"/>
          <w:b/>
          <w:i/>
          <w:color w:val="FF0000"/>
          <w:sz w:val="30"/>
          <w:szCs w:val="30"/>
        </w:rPr>
        <w:t xml:space="preserve"> Destiny </w:t>
      </w:r>
      <w:r w:rsidR="00E0751E" w:rsidRPr="00DB39F9">
        <w:rPr>
          <w:rFonts w:ascii="Garamond" w:hAnsi="Garamond"/>
          <w:color w:val="FF0000"/>
          <w:sz w:val="30"/>
          <w:szCs w:val="30"/>
        </w:rPr>
        <w:t>notice how evil, cold-hearted, and frankly</w:t>
      </w:r>
      <w:r w:rsidR="0091298B" w:rsidRPr="00DB39F9">
        <w:rPr>
          <w:rFonts w:ascii="Garamond" w:hAnsi="Garamond"/>
          <w:color w:val="FF0000"/>
          <w:sz w:val="30"/>
          <w:szCs w:val="30"/>
        </w:rPr>
        <w:t xml:space="preserve">, incredibly dark </w:t>
      </w:r>
      <w:r w:rsidR="0091298B" w:rsidRPr="00DB39F9">
        <w:rPr>
          <w:rFonts w:ascii="Garamond" w:hAnsi="Garamond"/>
          <w:b/>
          <w:i/>
          <w:color w:val="FF0000"/>
          <w:sz w:val="30"/>
          <w:szCs w:val="30"/>
        </w:rPr>
        <w:t>Petra</w:t>
      </w:r>
      <w:r w:rsidR="00E0751E" w:rsidRPr="00DB39F9">
        <w:rPr>
          <w:rFonts w:ascii="Garamond" w:hAnsi="Garamond"/>
          <w:color w:val="FF0000"/>
          <w:sz w:val="30"/>
          <w:szCs w:val="30"/>
        </w:rPr>
        <w:t xml:space="preserve"> is.</w:t>
      </w:r>
      <w:r w:rsidR="00B92626" w:rsidRPr="00DB39F9">
        <w:rPr>
          <w:rFonts w:ascii="Garamond" w:hAnsi="Garamond"/>
          <w:color w:val="FF0000"/>
          <w:sz w:val="30"/>
          <w:szCs w:val="30"/>
        </w:rPr>
        <w:t xml:space="preserve"> </w:t>
      </w:r>
    </w:p>
    <w:p w14:paraId="4C4DB237" w14:textId="77777777" w:rsidR="008327CB" w:rsidRPr="00DB39F9" w:rsidRDefault="00E30D97" w:rsidP="00E30D97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However, ARC readers are slightly different. ARC stands for Advanced Reader Copy. I created a Google form before looking for ARC readers. Regardless if they are Beta or ARC readers, being careful </w:t>
      </w:r>
      <w:r w:rsidR="00B6014F" w:rsidRPr="00DB39F9">
        <w:rPr>
          <w:color w:val="FF0000"/>
          <w:sz w:val="30"/>
          <w:szCs w:val="30"/>
        </w:rPr>
        <w:t xml:space="preserve">about who you choose </w:t>
      </w:r>
      <w:r w:rsidRPr="00DB39F9">
        <w:rPr>
          <w:color w:val="FF0000"/>
          <w:sz w:val="30"/>
          <w:szCs w:val="30"/>
        </w:rPr>
        <w:t xml:space="preserve">is important. You can either search online for those who do it for free. Or use a paid service. I chose the first. Luckily, I found a few willing to read it. But when it came to ARC readers, I used </w:t>
      </w:r>
      <w:proofErr w:type="spellStart"/>
      <w:r w:rsidRPr="00DB39F9">
        <w:rPr>
          <w:color w:val="FF0000"/>
          <w:sz w:val="30"/>
          <w:szCs w:val="30"/>
        </w:rPr>
        <w:t>TikTok</w:t>
      </w:r>
      <w:proofErr w:type="spellEnd"/>
      <w:r w:rsidRPr="00DB39F9">
        <w:rPr>
          <w:color w:val="FF0000"/>
          <w:sz w:val="30"/>
          <w:szCs w:val="30"/>
        </w:rPr>
        <w:t xml:space="preserve"> and Facebook to find them. </w:t>
      </w:r>
    </w:p>
    <w:p w14:paraId="5BBAC15E" w14:textId="77777777" w:rsidR="008327CB" w:rsidRPr="00DB39F9" w:rsidRDefault="00B6014F" w:rsidP="00E30D97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B</w:t>
      </w:r>
      <w:r w:rsidR="00E30D97" w:rsidRPr="00DB39F9">
        <w:rPr>
          <w:color w:val="FF0000"/>
          <w:sz w:val="30"/>
          <w:szCs w:val="30"/>
        </w:rPr>
        <w:t xml:space="preserve">ut things were going to take a turn I never expected. I am part of </w:t>
      </w:r>
      <w:proofErr w:type="spellStart"/>
      <w:r w:rsidR="00E30D97" w:rsidRPr="00DB39F9">
        <w:rPr>
          <w:color w:val="FF0000"/>
          <w:sz w:val="30"/>
          <w:szCs w:val="30"/>
        </w:rPr>
        <w:t>Booktok</w:t>
      </w:r>
      <w:proofErr w:type="spellEnd"/>
      <w:r w:rsidR="008327CB" w:rsidRPr="00DB39F9">
        <w:rPr>
          <w:color w:val="FF0000"/>
          <w:sz w:val="30"/>
          <w:szCs w:val="30"/>
        </w:rPr>
        <w:t xml:space="preserve"> on the social media platform named </w:t>
      </w:r>
      <w:proofErr w:type="spellStart"/>
      <w:r w:rsidR="008327CB" w:rsidRPr="00DB39F9">
        <w:rPr>
          <w:color w:val="FF0000"/>
          <w:sz w:val="30"/>
          <w:szCs w:val="30"/>
        </w:rPr>
        <w:t>TikTok</w:t>
      </w:r>
      <w:proofErr w:type="spellEnd"/>
      <w:r w:rsidR="008327CB" w:rsidRPr="00DB39F9">
        <w:rPr>
          <w:color w:val="FF0000"/>
          <w:sz w:val="30"/>
          <w:szCs w:val="30"/>
        </w:rPr>
        <w:t xml:space="preserve">. </w:t>
      </w:r>
      <w:r w:rsidR="00E30D97" w:rsidRPr="00DB39F9">
        <w:rPr>
          <w:color w:val="FF0000"/>
          <w:sz w:val="30"/>
          <w:szCs w:val="30"/>
        </w:rPr>
        <w:t xml:space="preserve">I have found so many </w:t>
      </w:r>
      <w:r w:rsidR="008327CB" w:rsidRPr="00DB39F9">
        <w:rPr>
          <w:color w:val="FF0000"/>
          <w:sz w:val="30"/>
          <w:szCs w:val="30"/>
        </w:rPr>
        <w:t xml:space="preserve">readers, writers, and authors </w:t>
      </w:r>
      <w:r w:rsidR="00E30D97" w:rsidRPr="00DB39F9">
        <w:rPr>
          <w:color w:val="FF0000"/>
          <w:sz w:val="30"/>
          <w:szCs w:val="30"/>
        </w:rPr>
        <w:t xml:space="preserve">on there. But </w:t>
      </w:r>
      <w:r w:rsidR="008327CB" w:rsidRPr="00DB39F9">
        <w:rPr>
          <w:color w:val="FF0000"/>
          <w:sz w:val="30"/>
          <w:szCs w:val="30"/>
        </w:rPr>
        <w:t xml:space="preserve">one, who has become a friend, </w:t>
      </w:r>
      <w:r w:rsidR="00E30D97" w:rsidRPr="00DB39F9">
        <w:rPr>
          <w:color w:val="FF0000"/>
          <w:sz w:val="30"/>
          <w:szCs w:val="30"/>
        </w:rPr>
        <w:t>surprised me by starting a Buddy Read Bonanza of my book!</w:t>
      </w:r>
      <w:r w:rsidRPr="00DB39F9">
        <w:rPr>
          <w:color w:val="FF0000"/>
          <w:sz w:val="30"/>
          <w:szCs w:val="30"/>
        </w:rPr>
        <w:t xml:space="preserve"> It is now available on the app named </w:t>
      </w:r>
      <w:r w:rsidRPr="00DB39F9">
        <w:rPr>
          <w:b/>
          <w:color w:val="FF0000"/>
          <w:sz w:val="30"/>
          <w:szCs w:val="30"/>
        </w:rPr>
        <w:t xml:space="preserve">Fable. </w:t>
      </w:r>
      <w:r w:rsidR="00E30D97" w:rsidRPr="00DB39F9">
        <w:rPr>
          <w:color w:val="FF0000"/>
          <w:sz w:val="30"/>
          <w:szCs w:val="30"/>
        </w:rPr>
        <w:t>The ratings I have received due to this took m</w:t>
      </w:r>
      <w:r w:rsidRPr="00DB39F9">
        <w:rPr>
          <w:color w:val="FF0000"/>
          <w:sz w:val="30"/>
          <w:szCs w:val="30"/>
        </w:rPr>
        <w:t>e by sheer surprise. They range</w:t>
      </w:r>
      <w:r w:rsidR="00E30D97" w:rsidRPr="00DB39F9">
        <w:rPr>
          <w:color w:val="FF0000"/>
          <w:sz w:val="30"/>
          <w:szCs w:val="30"/>
        </w:rPr>
        <w:t xml:space="preserve"> from 4 stars to 5 stars! To this day, I remain shocked and incredibly grateful. </w:t>
      </w:r>
      <w:r w:rsidR="008327CB" w:rsidRPr="00DB39F9">
        <w:rPr>
          <w:color w:val="FF0000"/>
          <w:sz w:val="30"/>
          <w:szCs w:val="30"/>
        </w:rPr>
        <w:t>This helped reduce my imposter syndrome. But it always returns whenever I get another rating, or start another novel.</w:t>
      </w:r>
    </w:p>
    <w:p w14:paraId="269927BD" w14:textId="77777777" w:rsidR="00B13856" w:rsidRPr="00DB39F9" w:rsidRDefault="00B13856" w:rsidP="00E30D97">
      <w:pPr>
        <w:pStyle w:val="SecondParagraph"/>
        <w:rPr>
          <w:color w:val="FF0000"/>
        </w:rPr>
      </w:pPr>
    </w:p>
    <w:p w14:paraId="5C964969" w14:textId="77777777" w:rsidR="00B13856" w:rsidRPr="00DB39F9" w:rsidRDefault="00B13856" w:rsidP="00B13856">
      <w:pPr>
        <w:pStyle w:val="Heading1"/>
        <w:rPr>
          <w:color w:val="FF0000"/>
          <w:sz w:val="36"/>
          <w:u w:val="single"/>
        </w:rPr>
      </w:pPr>
      <w:r w:rsidRPr="00DB39F9">
        <w:rPr>
          <w:color w:val="FF0000"/>
          <w:sz w:val="36"/>
          <w:u w:val="single"/>
        </w:rPr>
        <w:t>The Front Cover</w:t>
      </w:r>
    </w:p>
    <w:p w14:paraId="0C8B337D" w14:textId="77777777" w:rsidR="00B13856" w:rsidRPr="00DB39F9" w:rsidRDefault="00B13856" w:rsidP="00B13856">
      <w:pPr>
        <w:rPr>
          <w:color w:val="FF0000"/>
        </w:rPr>
      </w:pPr>
    </w:p>
    <w:p w14:paraId="5342FCEE" w14:textId="77777777" w:rsidR="00B13856" w:rsidRPr="00DB39F9" w:rsidRDefault="00B13856" w:rsidP="00B6014F">
      <w:pPr>
        <w:pStyle w:val="First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After completing the final draft, I used </w:t>
      </w:r>
      <w:proofErr w:type="spellStart"/>
      <w:r w:rsidRPr="00DB39F9">
        <w:rPr>
          <w:color w:val="FF0000"/>
          <w:sz w:val="30"/>
          <w:szCs w:val="30"/>
        </w:rPr>
        <w:t>Reedsy</w:t>
      </w:r>
      <w:proofErr w:type="spellEnd"/>
      <w:r w:rsidRPr="00DB39F9">
        <w:rPr>
          <w:color w:val="FF0000"/>
          <w:sz w:val="30"/>
          <w:szCs w:val="30"/>
        </w:rPr>
        <w:t>, which is service that provides many different services involving writing.</w:t>
      </w:r>
      <w:r w:rsidR="00D966B9" w:rsidRPr="00DB39F9">
        <w:rPr>
          <w:color w:val="FF0000"/>
          <w:sz w:val="30"/>
          <w:szCs w:val="30"/>
        </w:rPr>
        <w:t xml:space="preserve"> I wrote a brief, which was required, before looking</w:t>
      </w:r>
      <w:r w:rsidRPr="00DB39F9">
        <w:rPr>
          <w:color w:val="FF0000"/>
          <w:sz w:val="30"/>
          <w:szCs w:val="30"/>
        </w:rPr>
        <w:t xml:space="preserve"> for cover designers. After getting 7 quotes, some which were very expensive, and even more expensive in British currency.</w:t>
      </w:r>
      <w:r w:rsidR="00B6014F" w:rsidRPr="00DB39F9">
        <w:rPr>
          <w:color w:val="FF0000"/>
          <w:sz w:val="30"/>
          <w:szCs w:val="30"/>
        </w:rPr>
        <w:t xml:space="preserve"> </w:t>
      </w:r>
      <w:r w:rsidRPr="00DB39F9">
        <w:rPr>
          <w:color w:val="FF0000"/>
          <w:sz w:val="30"/>
          <w:szCs w:val="30"/>
        </w:rPr>
        <w:t>Out of the 7 quotes, I chose Joshua Griffin</w:t>
      </w:r>
      <w:r w:rsidR="000E4E02" w:rsidRPr="00DB39F9">
        <w:rPr>
          <w:color w:val="FF0000"/>
          <w:sz w:val="30"/>
          <w:szCs w:val="30"/>
        </w:rPr>
        <w:t xml:space="preserve"> – his website is </w:t>
      </w:r>
      <w:hyperlink r:id="rId4" w:history="1">
        <w:r w:rsidR="000E4E02" w:rsidRPr="00DB39F9">
          <w:rPr>
            <w:rStyle w:val="Hyperlink"/>
            <w:color w:val="FF0000"/>
            <w:sz w:val="30"/>
            <w:szCs w:val="30"/>
          </w:rPr>
          <w:t>www.joshuagriffinart.com</w:t>
        </w:r>
      </w:hyperlink>
      <w:r w:rsidR="00D966B9" w:rsidRPr="00DB39F9">
        <w:rPr>
          <w:color w:val="FF0000"/>
          <w:sz w:val="30"/>
          <w:szCs w:val="30"/>
        </w:rPr>
        <w:t>. His artwork is incredible so</w:t>
      </w:r>
      <w:r w:rsidR="00062CD9" w:rsidRPr="00DB39F9">
        <w:rPr>
          <w:color w:val="FF0000"/>
          <w:sz w:val="30"/>
          <w:szCs w:val="30"/>
        </w:rPr>
        <w:t xml:space="preserve"> please</w:t>
      </w:r>
      <w:r w:rsidR="00D966B9" w:rsidRPr="00DB39F9">
        <w:rPr>
          <w:color w:val="FF0000"/>
          <w:sz w:val="30"/>
          <w:szCs w:val="30"/>
        </w:rPr>
        <w:t xml:space="preserve"> have a peek!</w:t>
      </w:r>
    </w:p>
    <w:p w14:paraId="4BEE0AFB" w14:textId="77777777" w:rsidR="00D966B9" w:rsidRPr="00DB39F9" w:rsidRDefault="00D966B9" w:rsidP="00B13856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lastRenderedPageBreak/>
        <w:t xml:space="preserve">Joshua read the brief and sent a message via </w:t>
      </w:r>
      <w:proofErr w:type="spellStart"/>
      <w:r w:rsidRPr="00DB39F9">
        <w:rPr>
          <w:color w:val="FF0000"/>
          <w:sz w:val="30"/>
          <w:szCs w:val="30"/>
        </w:rPr>
        <w:t>Reedsy</w:t>
      </w:r>
      <w:proofErr w:type="spellEnd"/>
      <w:r w:rsidRPr="00DB39F9">
        <w:rPr>
          <w:color w:val="FF0000"/>
          <w:sz w:val="30"/>
          <w:szCs w:val="30"/>
        </w:rPr>
        <w:t>. After the first, we began a collaboration. He asked for a mo</w:t>
      </w:r>
      <w:r w:rsidR="00062CD9" w:rsidRPr="00DB39F9">
        <w:rPr>
          <w:color w:val="FF0000"/>
          <w:sz w:val="30"/>
          <w:szCs w:val="30"/>
        </w:rPr>
        <w:t>re detailed description of the pro</w:t>
      </w:r>
      <w:r w:rsidRPr="00DB39F9">
        <w:rPr>
          <w:color w:val="FF0000"/>
          <w:sz w:val="30"/>
          <w:szCs w:val="30"/>
        </w:rPr>
        <w:t xml:space="preserve">tagonist </w:t>
      </w:r>
      <w:proofErr w:type="spellStart"/>
      <w:r w:rsidRPr="00DB39F9">
        <w:rPr>
          <w:b/>
          <w:i/>
          <w:color w:val="FF0000"/>
          <w:sz w:val="30"/>
          <w:szCs w:val="30"/>
        </w:rPr>
        <w:t>Saphira</w:t>
      </w:r>
      <w:proofErr w:type="spellEnd"/>
      <w:r w:rsidRPr="00DB39F9">
        <w:rPr>
          <w:color w:val="FF0000"/>
          <w:sz w:val="30"/>
          <w:szCs w:val="30"/>
        </w:rPr>
        <w:t xml:space="preserve">. After reading it, he began simple sketches. All which he sent for me to view. I noticed </w:t>
      </w:r>
      <w:r w:rsidR="006B25F3" w:rsidRPr="00DB39F9">
        <w:rPr>
          <w:color w:val="FF0000"/>
          <w:sz w:val="30"/>
          <w:szCs w:val="30"/>
        </w:rPr>
        <w:t xml:space="preserve">how much the character reflected what I imagined </w:t>
      </w:r>
      <w:proofErr w:type="spellStart"/>
      <w:r w:rsidR="006B25F3" w:rsidRPr="00DB39F9">
        <w:rPr>
          <w:b/>
          <w:i/>
          <w:color w:val="FF0000"/>
          <w:sz w:val="30"/>
          <w:szCs w:val="30"/>
        </w:rPr>
        <w:t>Saphira</w:t>
      </w:r>
      <w:proofErr w:type="spellEnd"/>
      <w:r w:rsidR="006B25F3" w:rsidRPr="00DB39F9">
        <w:rPr>
          <w:color w:val="FF0000"/>
          <w:sz w:val="30"/>
          <w:szCs w:val="30"/>
        </w:rPr>
        <w:t xml:space="preserve"> to look like. However, Joshua included the cat named </w:t>
      </w:r>
      <w:r w:rsidR="006B25F3" w:rsidRPr="00DB39F9">
        <w:rPr>
          <w:b/>
          <w:i/>
          <w:color w:val="FF0000"/>
          <w:sz w:val="30"/>
          <w:szCs w:val="30"/>
        </w:rPr>
        <w:t>Beryl</w:t>
      </w:r>
      <w:r w:rsidR="006B25F3" w:rsidRPr="00DB39F9">
        <w:rPr>
          <w:color w:val="FF0000"/>
          <w:sz w:val="30"/>
          <w:szCs w:val="30"/>
        </w:rPr>
        <w:t>. Joshua told me he couldn’t help himself – he wanted to draw her, and I’m glad he did. After a few months, Joshua finalised everything included in the package I chose. What Joshua created is something that, frankly, reflects everything I saw in my head.</w:t>
      </w:r>
      <w:r w:rsidR="00062CD9" w:rsidRPr="00DB39F9">
        <w:rPr>
          <w:color w:val="FF0000"/>
          <w:sz w:val="30"/>
          <w:szCs w:val="30"/>
        </w:rPr>
        <w:t xml:space="preserve"> Readers have stated the front cover suits what is in the novel.</w:t>
      </w:r>
    </w:p>
    <w:p w14:paraId="062814D5" w14:textId="77777777" w:rsidR="006B25F3" w:rsidRPr="00DB39F9" w:rsidRDefault="006B25F3" w:rsidP="00B13856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Regardless of </w:t>
      </w:r>
      <w:r w:rsidR="00062CD9" w:rsidRPr="00DB39F9">
        <w:rPr>
          <w:color w:val="FF0000"/>
          <w:sz w:val="30"/>
          <w:szCs w:val="30"/>
        </w:rPr>
        <w:t xml:space="preserve">how </w:t>
      </w:r>
      <w:r w:rsidRPr="00DB39F9">
        <w:rPr>
          <w:color w:val="FF0000"/>
          <w:sz w:val="30"/>
          <w:szCs w:val="30"/>
        </w:rPr>
        <w:t xml:space="preserve">expensive hiring professionals can be, I truly do not regret it. I know I could never produce something like Joshua has. I am hoping to hire him for following books in the </w:t>
      </w:r>
      <w:proofErr w:type="spellStart"/>
      <w:r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b/>
          <w:i/>
          <w:color w:val="FF0000"/>
          <w:sz w:val="30"/>
          <w:szCs w:val="30"/>
        </w:rPr>
        <w:t xml:space="preserve"> </w:t>
      </w:r>
      <w:r w:rsidRPr="00DB39F9">
        <w:rPr>
          <w:color w:val="FF0000"/>
          <w:sz w:val="30"/>
          <w:szCs w:val="30"/>
        </w:rPr>
        <w:t>series.</w:t>
      </w:r>
    </w:p>
    <w:p w14:paraId="4AB3D418" w14:textId="77777777" w:rsidR="008327CB" w:rsidRPr="00DB39F9" w:rsidRDefault="008327CB" w:rsidP="00E30D97">
      <w:pPr>
        <w:pStyle w:val="SecondParagraph"/>
        <w:rPr>
          <w:color w:val="FF0000"/>
        </w:rPr>
      </w:pPr>
    </w:p>
    <w:p w14:paraId="6FDC76B4" w14:textId="77777777" w:rsidR="00E30D97" w:rsidRPr="00DB39F9" w:rsidRDefault="008327CB" w:rsidP="008327CB">
      <w:pPr>
        <w:pStyle w:val="Heading1"/>
        <w:rPr>
          <w:color w:val="FF0000"/>
          <w:sz w:val="36"/>
          <w:u w:val="single"/>
        </w:rPr>
      </w:pPr>
      <w:r w:rsidRPr="00DB39F9">
        <w:rPr>
          <w:color w:val="FF0000"/>
          <w:sz w:val="36"/>
          <w:u w:val="single"/>
        </w:rPr>
        <w:t>Conclusion</w:t>
      </w:r>
    </w:p>
    <w:p w14:paraId="77C2DD5C" w14:textId="77777777" w:rsidR="008327CB" w:rsidRPr="00DB39F9" w:rsidRDefault="008327CB" w:rsidP="008327CB">
      <w:pPr>
        <w:rPr>
          <w:color w:val="FF0000"/>
        </w:rPr>
      </w:pPr>
    </w:p>
    <w:p w14:paraId="09B309F0" w14:textId="77777777" w:rsidR="00B13856" w:rsidRPr="00DB39F9" w:rsidRDefault="00B13856" w:rsidP="008327CB">
      <w:pPr>
        <w:pStyle w:val="FirstParagraph"/>
        <w:rPr>
          <w:color w:val="FF0000"/>
          <w:sz w:val="32"/>
          <w:szCs w:val="32"/>
        </w:rPr>
      </w:pPr>
    </w:p>
    <w:p w14:paraId="3490E4E0" w14:textId="77777777" w:rsidR="008327CB" w:rsidRPr="00DB39F9" w:rsidRDefault="00B13856" w:rsidP="008327CB">
      <w:pPr>
        <w:pStyle w:val="First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Writing </w:t>
      </w:r>
      <w:proofErr w:type="spellStart"/>
      <w:r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b/>
          <w:i/>
          <w:color w:val="FF0000"/>
          <w:sz w:val="30"/>
          <w:szCs w:val="30"/>
        </w:rPr>
        <w:t xml:space="preserve"> Destiny</w:t>
      </w:r>
      <w:r w:rsidRPr="00DB39F9">
        <w:rPr>
          <w:color w:val="FF0000"/>
          <w:sz w:val="30"/>
          <w:szCs w:val="30"/>
        </w:rPr>
        <w:t xml:space="preserve"> may have began a complete mess.</w:t>
      </w:r>
      <w:r w:rsidR="00062CD9" w:rsidRPr="00DB39F9">
        <w:rPr>
          <w:color w:val="FF0000"/>
          <w:sz w:val="30"/>
          <w:szCs w:val="30"/>
        </w:rPr>
        <w:t xml:space="preserve"> But through years of</w:t>
      </w:r>
      <w:r w:rsidRPr="00DB39F9">
        <w:rPr>
          <w:color w:val="FF0000"/>
          <w:sz w:val="30"/>
          <w:szCs w:val="30"/>
        </w:rPr>
        <w:t xml:space="preserve"> reading textbooks in order to improve, I have turned a failure into something I am proud of, and found worthy of publication.</w:t>
      </w:r>
    </w:p>
    <w:p w14:paraId="35A9310E" w14:textId="77777777" w:rsidR="00B13856" w:rsidRPr="00DB39F9" w:rsidRDefault="00B13856" w:rsidP="00B13856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I am currently working on book two of the </w:t>
      </w:r>
      <w:proofErr w:type="spellStart"/>
      <w:r w:rsidRPr="00DB39F9">
        <w:rPr>
          <w:color w:val="FF0000"/>
          <w:sz w:val="30"/>
          <w:szCs w:val="30"/>
        </w:rPr>
        <w:t>Insignitis</w:t>
      </w:r>
      <w:proofErr w:type="spellEnd"/>
      <w:r w:rsidRPr="00DB39F9">
        <w:rPr>
          <w:color w:val="FF0000"/>
          <w:sz w:val="30"/>
          <w:szCs w:val="30"/>
        </w:rPr>
        <w:t xml:space="preserve"> series. I know it will be longer than book one</w:t>
      </w:r>
      <w:r w:rsidR="00062CD9" w:rsidRPr="00DB39F9">
        <w:rPr>
          <w:color w:val="FF0000"/>
          <w:sz w:val="30"/>
          <w:szCs w:val="30"/>
        </w:rPr>
        <w:t>, which is 49 chapters. Presently, I am estimating 60 to 70</w:t>
      </w:r>
      <w:r w:rsidRPr="00DB39F9">
        <w:rPr>
          <w:color w:val="FF0000"/>
          <w:sz w:val="30"/>
          <w:szCs w:val="30"/>
        </w:rPr>
        <w:t xml:space="preserve"> chapters, and I have written 45. Using these numbers, I have written 75</w:t>
      </w:r>
      <w:r w:rsidR="00062CD9" w:rsidRPr="00DB39F9">
        <w:rPr>
          <w:color w:val="FF0000"/>
          <w:sz w:val="30"/>
          <w:szCs w:val="30"/>
        </w:rPr>
        <w:t>, or 64</w:t>
      </w:r>
      <w:r w:rsidRPr="00DB39F9">
        <w:rPr>
          <w:color w:val="FF0000"/>
          <w:sz w:val="30"/>
          <w:szCs w:val="30"/>
        </w:rPr>
        <w:t>% of the first draft.</w:t>
      </w:r>
      <w:r w:rsidR="00062CD9" w:rsidRPr="00DB39F9">
        <w:rPr>
          <w:color w:val="FF0000"/>
          <w:sz w:val="30"/>
          <w:szCs w:val="30"/>
        </w:rPr>
        <w:t xml:space="preserve"> I am hoping book two is as well received as book one has been. All of my finger and toes are crossed!</w:t>
      </w:r>
    </w:p>
    <w:p w14:paraId="36CBAB19" w14:textId="77777777" w:rsidR="00062CD9" w:rsidRPr="00DB39F9" w:rsidRDefault="00062CD9" w:rsidP="00B13856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Before I truly conclude this origin story, I will mention that I am planning on writing, at least, four novels for the </w:t>
      </w:r>
      <w:proofErr w:type="spellStart"/>
      <w:r w:rsidRPr="00DB39F9">
        <w:rPr>
          <w:b/>
          <w:i/>
          <w:color w:val="FF0000"/>
          <w:sz w:val="30"/>
          <w:szCs w:val="30"/>
        </w:rPr>
        <w:t>Insignitis</w:t>
      </w:r>
      <w:proofErr w:type="spellEnd"/>
      <w:r w:rsidRPr="00DB39F9">
        <w:rPr>
          <w:color w:val="FF0000"/>
          <w:sz w:val="30"/>
          <w:szCs w:val="30"/>
        </w:rPr>
        <w:t xml:space="preserve"> series. However, I am currently adding short stories for a mythology book connected to the series whenever</w:t>
      </w:r>
      <w:r w:rsidR="00DB747D" w:rsidRPr="00DB39F9">
        <w:rPr>
          <w:color w:val="FF0000"/>
          <w:sz w:val="30"/>
          <w:szCs w:val="30"/>
        </w:rPr>
        <w:t xml:space="preserve"> a story pops into my head</w:t>
      </w:r>
      <w:r w:rsidRPr="00DB39F9">
        <w:rPr>
          <w:color w:val="FF0000"/>
          <w:sz w:val="30"/>
          <w:szCs w:val="30"/>
        </w:rPr>
        <w:t>.</w:t>
      </w:r>
    </w:p>
    <w:p w14:paraId="3E6F9CB9" w14:textId="77777777" w:rsidR="00DB747D" w:rsidRPr="00DB39F9" w:rsidRDefault="00DB747D" w:rsidP="00B13856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>Thank you for taking the time to read this. Happy reading and writing, everyone!</w:t>
      </w:r>
    </w:p>
    <w:p w14:paraId="5ADC395A" w14:textId="77777777" w:rsidR="00DB747D" w:rsidRPr="00DB39F9" w:rsidRDefault="00DB747D" w:rsidP="00B13856">
      <w:pPr>
        <w:pStyle w:val="SecondParagraph"/>
        <w:rPr>
          <w:color w:val="FF0000"/>
          <w:sz w:val="30"/>
          <w:szCs w:val="30"/>
        </w:rPr>
      </w:pPr>
    </w:p>
    <w:p w14:paraId="4D910ADC" w14:textId="77777777" w:rsidR="00DB747D" w:rsidRPr="00DB39F9" w:rsidRDefault="00DB747D" w:rsidP="00B13856">
      <w:pPr>
        <w:pStyle w:val="SecondParagraph"/>
        <w:rPr>
          <w:color w:val="FF0000"/>
          <w:sz w:val="30"/>
          <w:szCs w:val="30"/>
        </w:rPr>
      </w:pPr>
      <w:r w:rsidRPr="00DB39F9">
        <w:rPr>
          <w:color w:val="FF0000"/>
          <w:sz w:val="30"/>
          <w:szCs w:val="30"/>
        </w:rPr>
        <w:t xml:space="preserve">Miss </w:t>
      </w:r>
      <w:proofErr w:type="spellStart"/>
      <w:r w:rsidRPr="00DB39F9">
        <w:rPr>
          <w:color w:val="FF0000"/>
          <w:sz w:val="30"/>
          <w:szCs w:val="30"/>
        </w:rPr>
        <w:t>Leighann</w:t>
      </w:r>
      <w:proofErr w:type="spellEnd"/>
      <w:r w:rsidRPr="00DB39F9">
        <w:rPr>
          <w:color w:val="FF0000"/>
          <w:sz w:val="30"/>
          <w:szCs w:val="30"/>
        </w:rPr>
        <w:t xml:space="preserve"> Anderson</w:t>
      </w:r>
    </w:p>
    <w:p w14:paraId="505A799B" w14:textId="77777777" w:rsidR="002B241C" w:rsidRPr="00DB39F9" w:rsidRDefault="002B241C" w:rsidP="002B241C">
      <w:pPr>
        <w:rPr>
          <w:color w:val="FF0000"/>
        </w:rPr>
      </w:pPr>
    </w:p>
    <w:p w14:paraId="39F8076D" w14:textId="77777777" w:rsidR="002B241C" w:rsidRPr="00DB39F9" w:rsidRDefault="002B241C" w:rsidP="002B241C">
      <w:pPr>
        <w:rPr>
          <w:color w:val="FF0000"/>
        </w:rPr>
      </w:pPr>
    </w:p>
    <w:sectPr w:rsidR="002B241C" w:rsidRPr="00DB39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1D0E"/>
    <w:rsid w:val="00015E82"/>
    <w:rsid w:val="00062CD9"/>
    <w:rsid w:val="00064705"/>
    <w:rsid w:val="000C0079"/>
    <w:rsid w:val="000E4E02"/>
    <w:rsid w:val="00100BE3"/>
    <w:rsid w:val="001E5EC4"/>
    <w:rsid w:val="00204FEE"/>
    <w:rsid w:val="002B241C"/>
    <w:rsid w:val="002B7EA6"/>
    <w:rsid w:val="002C6F7E"/>
    <w:rsid w:val="00302CC2"/>
    <w:rsid w:val="003105C0"/>
    <w:rsid w:val="00471125"/>
    <w:rsid w:val="0048030B"/>
    <w:rsid w:val="0049727D"/>
    <w:rsid w:val="004A4419"/>
    <w:rsid w:val="004A48A6"/>
    <w:rsid w:val="00526F53"/>
    <w:rsid w:val="00594909"/>
    <w:rsid w:val="00601168"/>
    <w:rsid w:val="006865D8"/>
    <w:rsid w:val="006A2035"/>
    <w:rsid w:val="006B25F3"/>
    <w:rsid w:val="007528AB"/>
    <w:rsid w:val="008327CB"/>
    <w:rsid w:val="00853047"/>
    <w:rsid w:val="0091298B"/>
    <w:rsid w:val="009C002A"/>
    <w:rsid w:val="009F1D0E"/>
    <w:rsid w:val="00A47D4F"/>
    <w:rsid w:val="00B13856"/>
    <w:rsid w:val="00B2577B"/>
    <w:rsid w:val="00B31030"/>
    <w:rsid w:val="00B6014F"/>
    <w:rsid w:val="00B92626"/>
    <w:rsid w:val="00C41E61"/>
    <w:rsid w:val="00CB072B"/>
    <w:rsid w:val="00CC23EF"/>
    <w:rsid w:val="00CF57BD"/>
    <w:rsid w:val="00D03F1F"/>
    <w:rsid w:val="00D631CF"/>
    <w:rsid w:val="00D7203E"/>
    <w:rsid w:val="00D966B9"/>
    <w:rsid w:val="00DB39F9"/>
    <w:rsid w:val="00DB747D"/>
    <w:rsid w:val="00DC661A"/>
    <w:rsid w:val="00E0751E"/>
    <w:rsid w:val="00E30D97"/>
    <w:rsid w:val="00E55978"/>
    <w:rsid w:val="00EA06BA"/>
    <w:rsid w:val="00EA5ED8"/>
    <w:rsid w:val="00FC5002"/>
    <w:rsid w:val="00FD5080"/>
    <w:rsid w:val="00FE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1E4D4"/>
  <w15:chartTrackingRefBased/>
  <w15:docId w15:val="{B5BF1B1F-F413-4924-A640-C316FF07C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1D0E"/>
    <w:pPr>
      <w:keepNext/>
      <w:keepLines/>
      <w:spacing w:before="240" w:after="0"/>
      <w:jc w:val="center"/>
      <w:outlineLvl w:val="0"/>
    </w:pPr>
    <w:rPr>
      <w:rFonts w:ascii="Garamond" w:eastAsiaTheme="majorEastAsia" w:hAnsi="Garamond" w:cstheme="majorBidi"/>
      <w:color w:val="FFFFFF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D0E"/>
    <w:rPr>
      <w:rFonts w:ascii="Garamond" w:eastAsiaTheme="majorEastAsia" w:hAnsi="Garamond" w:cstheme="majorBidi"/>
      <w:color w:val="FFFFFF" w:themeColor="text1"/>
      <w:sz w:val="32"/>
      <w:szCs w:val="32"/>
    </w:rPr>
  </w:style>
  <w:style w:type="paragraph" w:customStyle="1" w:styleId="FirstParagraph">
    <w:name w:val="First Paragraph"/>
    <w:basedOn w:val="Normal"/>
    <w:link w:val="FirstParagraphChar"/>
    <w:qFormat/>
    <w:rsid w:val="00D03F1F"/>
    <w:pPr>
      <w:spacing w:line="300" w:lineRule="exact"/>
    </w:pPr>
    <w:rPr>
      <w:rFonts w:ascii="Garamond" w:hAnsi="Garamond"/>
      <w:szCs w:val="28"/>
    </w:rPr>
  </w:style>
  <w:style w:type="paragraph" w:customStyle="1" w:styleId="SecondParagraph">
    <w:name w:val="Second Paragraph"/>
    <w:basedOn w:val="FirstParagraph"/>
    <w:link w:val="SecondParagraphChar"/>
    <w:qFormat/>
    <w:rsid w:val="00FE4EEB"/>
    <w:pPr>
      <w:ind w:firstLine="288"/>
    </w:pPr>
    <w:rPr>
      <w:sz w:val="32"/>
    </w:rPr>
  </w:style>
  <w:style w:type="character" w:customStyle="1" w:styleId="FirstParagraphChar">
    <w:name w:val="First Paragraph Char"/>
    <w:basedOn w:val="DefaultParagraphFont"/>
    <w:link w:val="FirstParagraph"/>
    <w:rsid w:val="00D03F1F"/>
    <w:rPr>
      <w:rFonts w:ascii="Garamond" w:hAnsi="Garamond"/>
      <w:szCs w:val="28"/>
    </w:rPr>
  </w:style>
  <w:style w:type="character" w:styleId="Hyperlink">
    <w:name w:val="Hyperlink"/>
    <w:basedOn w:val="DefaultParagraphFont"/>
    <w:uiPriority w:val="99"/>
    <w:unhideWhenUsed/>
    <w:rsid w:val="00B13856"/>
    <w:rPr>
      <w:color w:val="0563C1" w:themeColor="hyperlink"/>
      <w:u w:val="single"/>
    </w:rPr>
  </w:style>
  <w:style w:type="character" w:customStyle="1" w:styleId="SecondParagraphChar">
    <w:name w:val="Second Paragraph Char"/>
    <w:basedOn w:val="FirstParagraphChar"/>
    <w:link w:val="SecondParagraph"/>
    <w:rsid w:val="00FE4EEB"/>
    <w:rPr>
      <w:rFonts w:ascii="Garamond" w:hAnsi="Garamond"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hyperlink" Target="http://www.joshuagriffinar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ghann Anderson</dc:creator>
  <cp:keywords/>
  <dc:description/>
  <cp:lastModifiedBy>Leighann Anderson</cp:lastModifiedBy>
  <cp:revision>2</cp:revision>
  <dcterms:created xsi:type="dcterms:W3CDTF">2025-11-09T23:19:00Z</dcterms:created>
  <dcterms:modified xsi:type="dcterms:W3CDTF">2025-11-09T23:19:00Z</dcterms:modified>
</cp:coreProperties>
</file>